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ADF6C9" w14:textId="77777777" w:rsidR="000C25E9" w:rsidRPr="009D5652" w:rsidRDefault="00F06490" w:rsidP="007642FA">
      <w:pPr>
        <w:jc w:val="center"/>
        <w:rPr>
          <w:b/>
          <w:color w:val="0000FF"/>
          <w:u w:val="single"/>
        </w:rPr>
      </w:pPr>
      <w:r>
        <w:rPr>
          <w:b/>
          <w:u w:val="single"/>
        </w:rPr>
        <w:t>2018/2019</w:t>
      </w:r>
      <w:r w:rsidR="00D929ED">
        <w:rPr>
          <w:b/>
          <w:u w:val="single"/>
        </w:rPr>
        <w:t>FIRST</w:t>
      </w:r>
      <w:r w:rsidR="000C25E9" w:rsidRPr="009D5652">
        <w:rPr>
          <w:b/>
          <w:u w:val="single"/>
        </w:rPr>
        <w:t xml:space="preserve"> SEMESTER CBT EXAMINATIONS STATUS TABLE</w:t>
      </w:r>
    </w:p>
    <w:p w14:paraId="26E16792" w14:textId="77777777" w:rsidR="000C25E9" w:rsidRPr="009D5652" w:rsidRDefault="000C25E9" w:rsidP="000C25E9"/>
    <w:tbl>
      <w:tblPr>
        <w:tblW w:w="13594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9"/>
        <w:gridCol w:w="1976"/>
        <w:gridCol w:w="1255"/>
        <w:gridCol w:w="1170"/>
        <w:gridCol w:w="3307"/>
        <w:gridCol w:w="1643"/>
        <w:gridCol w:w="1914"/>
        <w:gridCol w:w="1510"/>
      </w:tblGrid>
      <w:tr w:rsidR="000C264F" w:rsidRPr="009D5652" w14:paraId="41A9CD41" w14:textId="77777777" w:rsidTr="00A51F73">
        <w:trPr>
          <w:trHeight w:val="692"/>
        </w:trPr>
        <w:tc>
          <w:tcPr>
            <w:tcW w:w="819" w:type="dxa"/>
            <w:shd w:val="clear" w:color="auto" w:fill="00FFFF"/>
          </w:tcPr>
          <w:p w14:paraId="304F0AC1" w14:textId="77777777" w:rsidR="00017589" w:rsidRPr="00FA145E" w:rsidRDefault="00017589" w:rsidP="00FA145E">
            <w:pPr>
              <w:rPr>
                <w:b/>
              </w:rPr>
            </w:pPr>
            <w:r w:rsidRPr="00FA145E">
              <w:rPr>
                <w:b/>
              </w:rPr>
              <w:t>S/N</w:t>
            </w:r>
          </w:p>
        </w:tc>
        <w:tc>
          <w:tcPr>
            <w:tcW w:w="1976" w:type="dxa"/>
            <w:shd w:val="clear" w:color="auto" w:fill="00FFFF"/>
          </w:tcPr>
          <w:p w14:paraId="635C6939" w14:textId="77777777" w:rsidR="00017589" w:rsidRPr="009D5652" w:rsidRDefault="00017589" w:rsidP="000C2825">
            <w:pPr>
              <w:rPr>
                <w:b/>
              </w:rPr>
            </w:pPr>
            <w:r w:rsidRPr="009D5652">
              <w:rPr>
                <w:b/>
              </w:rPr>
              <w:t>Dept</w:t>
            </w:r>
            <w:r>
              <w:rPr>
                <w:b/>
              </w:rPr>
              <w:t>.</w:t>
            </w:r>
          </w:p>
        </w:tc>
        <w:tc>
          <w:tcPr>
            <w:tcW w:w="1255" w:type="dxa"/>
            <w:shd w:val="clear" w:color="auto" w:fill="00FFFF"/>
          </w:tcPr>
          <w:p w14:paraId="6B3DAB1D" w14:textId="77777777" w:rsidR="00017589" w:rsidRPr="009D5652" w:rsidRDefault="00017589" w:rsidP="000C2825">
            <w:pPr>
              <w:rPr>
                <w:b/>
              </w:rPr>
            </w:pPr>
            <w:r w:rsidRPr="009D5652">
              <w:rPr>
                <w:b/>
              </w:rPr>
              <w:t>Courses</w:t>
            </w:r>
          </w:p>
          <w:p w14:paraId="37DA5798" w14:textId="77777777" w:rsidR="00017589" w:rsidRPr="009D5652" w:rsidRDefault="00017589" w:rsidP="000C2825">
            <w:pPr>
              <w:jc w:val="right"/>
            </w:pPr>
          </w:p>
        </w:tc>
        <w:tc>
          <w:tcPr>
            <w:tcW w:w="1170" w:type="dxa"/>
            <w:shd w:val="clear" w:color="auto" w:fill="00FFFF"/>
          </w:tcPr>
          <w:p w14:paraId="4E5F36F6" w14:textId="77777777" w:rsidR="00017589" w:rsidRPr="009D5652" w:rsidRDefault="00017589" w:rsidP="000C2825">
            <w:pPr>
              <w:jc w:val="center"/>
              <w:rPr>
                <w:b/>
              </w:rPr>
            </w:pPr>
            <w:r w:rsidRPr="009D5652">
              <w:rPr>
                <w:b/>
              </w:rPr>
              <w:t>No of Students</w:t>
            </w:r>
          </w:p>
        </w:tc>
        <w:tc>
          <w:tcPr>
            <w:tcW w:w="3307" w:type="dxa"/>
            <w:shd w:val="clear" w:color="auto" w:fill="00FFFF"/>
          </w:tcPr>
          <w:p w14:paraId="35CC65EB" w14:textId="77777777" w:rsidR="00017589" w:rsidRPr="009D5652" w:rsidRDefault="00017589" w:rsidP="005B5BE2">
            <w:pPr>
              <w:rPr>
                <w:b/>
              </w:rPr>
            </w:pPr>
            <w:r w:rsidRPr="009D5652">
              <w:rPr>
                <w:b/>
              </w:rPr>
              <w:t>Coordinator</w:t>
            </w:r>
          </w:p>
        </w:tc>
        <w:tc>
          <w:tcPr>
            <w:tcW w:w="1643" w:type="dxa"/>
            <w:shd w:val="clear" w:color="auto" w:fill="00FFFF"/>
          </w:tcPr>
          <w:p w14:paraId="7D6EA715" w14:textId="77777777" w:rsidR="00017589" w:rsidRPr="009D5652" w:rsidRDefault="00017589" w:rsidP="000C2825">
            <w:pPr>
              <w:jc w:val="center"/>
              <w:rPr>
                <w:b/>
              </w:rPr>
            </w:pPr>
            <w:r w:rsidRPr="009D5652">
              <w:rPr>
                <w:b/>
              </w:rPr>
              <w:t>Exam</w:t>
            </w:r>
            <w:r>
              <w:rPr>
                <w:b/>
              </w:rPr>
              <w:t xml:space="preserve"> D</w:t>
            </w:r>
            <w:r w:rsidRPr="009D5652">
              <w:rPr>
                <w:b/>
              </w:rPr>
              <w:t>ate/Time</w:t>
            </w:r>
          </w:p>
        </w:tc>
        <w:tc>
          <w:tcPr>
            <w:tcW w:w="1914" w:type="dxa"/>
            <w:shd w:val="clear" w:color="auto" w:fill="00FFFF"/>
          </w:tcPr>
          <w:p w14:paraId="190CD21C" w14:textId="77777777" w:rsidR="00017589" w:rsidRPr="009D5652" w:rsidRDefault="00017589" w:rsidP="000C2825">
            <w:pPr>
              <w:jc w:val="center"/>
              <w:rPr>
                <w:b/>
              </w:rPr>
            </w:pPr>
            <w:r w:rsidRPr="009D5652">
              <w:rPr>
                <w:b/>
              </w:rPr>
              <w:t>Venue</w:t>
            </w:r>
          </w:p>
        </w:tc>
        <w:tc>
          <w:tcPr>
            <w:tcW w:w="1510" w:type="dxa"/>
            <w:shd w:val="clear" w:color="auto" w:fill="00FFFF"/>
          </w:tcPr>
          <w:p w14:paraId="1BE52ADB" w14:textId="77777777" w:rsidR="00017589" w:rsidRPr="009D5652" w:rsidRDefault="00017589" w:rsidP="000C2825">
            <w:pPr>
              <w:jc w:val="center"/>
              <w:rPr>
                <w:b/>
              </w:rPr>
            </w:pPr>
            <w:r w:rsidRPr="009D5652">
              <w:rPr>
                <w:b/>
              </w:rPr>
              <w:t>Exam status</w:t>
            </w:r>
          </w:p>
        </w:tc>
      </w:tr>
      <w:tr w:rsidR="009374E5" w:rsidRPr="009D5652" w14:paraId="6BB0A33A" w14:textId="77777777" w:rsidTr="00474F4B">
        <w:trPr>
          <w:trHeight w:val="845"/>
        </w:trPr>
        <w:tc>
          <w:tcPr>
            <w:tcW w:w="819" w:type="dxa"/>
          </w:tcPr>
          <w:p w14:paraId="76461B5E" w14:textId="77777777" w:rsidR="009374E5" w:rsidRPr="00E822C9" w:rsidRDefault="009374E5" w:rsidP="00474F4B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7A94CDE5" w14:textId="77777777" w:rsidR="009374E5" w:rsidRPr="00646234" w:rsidRDefault="009374E5" w:rsidP="00474F4B">
            <w:pPr>
              <w:rPr>
                <w:b/>
              </w:rPr>
            </w:pPr>
            <w:r w:rsidRPr="00646234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39ABC7FF" w14:textId="0DA926DD" w:rsidR="009374E5" w:rsidRDefault="009374E5" w:rsidP="00474F4B">
            <w:pPr>
              <w:rPr>
                <w:b/>
              </w:rPr>
            </w:pPr>
            <w:r>
              <w:rPr>
                <w:b/>
              </w:rPr>
              <w:t>PHM 5</w:t>
            </w:r>
            <w:r>
              <w:rPr>
                <w:b/>
              </w:rPr>
              <w:t>51</w:t>
            </w:r>
          </w:p>
          <w:p w14:paraId="0E245A94" w14:textId="77777777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23B3AA8C" w14:textId="77777777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336</w:t>
            </w:r>
          </w:p>
        </w:tc>
        <w:tc>
          <w:tcPr>
            <w:tcW w:w="3307" w:type="dxa"/>
          </w:tcPr>
          <w:p w14:paraId="3EA27AFA" w14:textId="77777777" w:rsidR="009374E5" w:rsidRPr="00646234" w:rsidRDefault="009374E5" w:rsidP="00474F4B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7A54928C" w14:textId="5A3F0A99" w:rsidR="009374E5" w:rsidRDefault="009374E5" w:rsidP="00474F4B">
            <w:pPr>
              <w:rPr>
                <w:b/>
              </w:rPr>
            </w:pPr>
            <w:r>
              <w:rPr>
                <w:b/>
              </w:rPr>
              <w:t>0</w:t>
            </w:r>
            <w:r w:rsidR="00B24D67">
              <w:rPr>
                <w:b/>
              </w:rPr>
              <w:t>6</w:t>
            </w:r>
            <w:r>
              <w:rPr>
                <w:b/>
              </w:rPr>
              <w:t>-03-2020</w:t>
            </w:r>
          </w:p>
          <w:p w14:paraId="1986FAE0" w14:textId="77777777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10am-11am</w:t>
            </w:r>
          </w:p>
        </w:tc>
        <w:tc>
          <w:tcPr>
            <w:tcW w:w="1914" w:type="dxa"/>
          </w:tcPr>
          <w:p w14:paraId="6A531A25" w14:textId="77777777" w:rsidR="009374E5" w:rsidRPr="00646234" w:rsidRDefault="009374E5" w:rsidP="00474F4B">
            <w:pPr>
              <w:rPr>
                <w:b/>
                <w:u w:val="single"/>
              </w:rPr>
            </w:pPr>
            <w:r w:rsidRPr="00646234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111EF52E" w14:textId="77777777" w:rsidR="009374E5" w:rsidRPr="00646234" w:rsidRDefault="009374E5" w:rsidP="00474F4B">
            <w:pPr>
              <w:jc w:val="center"/>
              <w:rPr>
                <w:b/>
              </w:rPr>
            </w:pPr>
          </w:p>
        </w:tc>
      </w:tr>
      <w:tr w:rsidR="009374E5" w:rsidRPr="009D5652" w14:paraId="7CCFCDCD" w14:textId="77777777" w:rsidTr="00474F4B">
        <w:trPr>
          <w:trHeight w:val="845"/>
        </w:trPr>
        <w:tc>
          <w:tcPr>
            <w:tcW w:w="819" w:type="dxa"/>
          </w:tcPr>
          <w:p w14:paraId="7272C6C7" w14:textId="77777777" w:rsidR="009374E5" w:rsidRPr="00E822C9" w:rsidRDefault="009374E5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3840B0E9" w14:textId="77777777" w:rsidR="009374E5" w:rsidRPr="00646234" w:rsidRDefault="009374E5" w:rsidP="00474F4B">
            <w:pPr>
              <w:rPr>
                <w:b/>
              </w:rPr>
            </w:pPr>
            <w:r w:rsidRPr="00646234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24CFB4C9" w14:textId="3B479DCF" w:rsidR="009374E5" w:rsidRDefault="009374E5" w:rsidP="00474F4B">
            <w:pPr>
              <w:rPr>
                <w:b/>
              </w:rPr>
            </w:pPr>
            <w:r>
              <w:rPr>
                <w:b/>
              </w:rPr>
              <w:t xml:space="preserve">PHM </w:t>
            </w:r>
            <w:r>
              <w:rPr>
                <w:b/>
              </w:rPr>
              <w:t>4</w:t>
            </w:r>
            <w:r>
              <w:rPr>
                <w:b/>
              </w:rPr>
              <w:t>51</w:t>
            </w:r>
          </w:p>
          <w:p w14:paraId="4F574A33" w14:textId="77777777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62C675CB" w14:textId="6ACDADA2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33</w:t>
            </w:r>
            <w:r>
              <w:rPr>
                <w:b/>
              </w:rPr>
              <w:t>2</w:t>
            </w:r>
          </w:p>
        </w:tc>
        <w:tc>
          <w:tcPr>
            <w:tcW w:w="3307" w:type="dxa"/>
          </w:tcPr>
          <w:p w14:paraId="72A1E2D5" w14:textId="77777777" w:rsidR="009374E5" w:rsidRPr="00646234" w:rsidRDefault="009374E5" w:rsidP="00474F4B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4787E968" w14:textId="25D9FFA1" w:rsidR="009374E5" w:rsidRDefault="009374E5" w:rsidP="00474F4B">
            <w:pPr>
              <w:rPr>
                <w:b/>
              </w:rPr>
            </w:pPr>
            <w:r>
              <w:rPr>
                <w:b/>
              </w:rPr>
              <w:t>0</w:t>
            </w:r>
            <w:r w:rsidR="00B24D67">
              <w:rPr>
                <w:b/>
              </w:rPr>
              <w:t>6</w:t>
            </w:r>
            <w:r>
              <w:rPr>
                <w:b/>
              </w:rPr>
              <w:t>-03-2020</w:t>
            </w:r>
          </w:p>
          <w:p w14:paraId="44122781" w14:textId="39708B38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1</w:t>
            </w:r>
            <w:r w:rsidR="00B24D67">
              <w:rPr>
                <w:b/>
              </w:rPr>
              <w:t>1</w:t>
            </w:r>
            <w:r>
              <w:rPr>
                <w:b/>
              </w:rPr>
              <w:t>am-1</w:t>
            </w:r>
            <w:r w:rsidR="00B24D67">
              <w:rPr>
                <w:b/>
              </w:rPr>
              <w:t>2p</w:t>
            </w:r>
            <w:r>
              <w:rPr>
                <w:b/>
              </w:rPr>
              <w:t>m</w:t>
            </w:r>
          </w:p>
        </w:tc>
        <w:tc>
          <w:tcPr>
            <w:tcW w:w="1914" w:type="dxa"/>
          </w:tcPr>
          <w:p w14:paraId="078248D9" w14:textId="77777777" w:rsidR="009374E5" w:rsidRPr="00646234" w:rsidRDefault="009374E5" w:rsidP="00474F4B">
            <w:pPr>
              <w:rPr>
                <w:b/>
                <w:u w:val="single"/>
              </w:rPr>
            </w:pPr>
            <w:r w:rsidRPr="00646234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2C315D2A" w14:textId="77777777" w:rsidR="009374E5" w:rsidRPr="00646234" w:rsidRDefault="009374E5" w:rsidP="00474F4B">
            <w:pPr>
              <w:jc w:val="center"/>
              <w:rPr>
                <w:b/>
              </w:rPr>
            </w:pPr>
          </w:p>
        </w:tc>
      </w:tr>
      <w:tr w:rsidR="009374E5" w:rsidRPr="009D5652" w14:paraId="3DB60900" w14:textId="77777777" w:rsidTr="00474F4B">
        <w:trPr>
          <w:trHeight w:val="845"/>
        </w:trPr>
        <w:tc>
          <w:tcPr>
            <w:tcW w:w="819" w:type="dxa"/>
          </w:tcPr>
          <w:p w14:paraId="15634292" w14:textId="77777777" w:rsidR="009374E5" w:rsidRPr="00E822C9" w:rsidRDefault="009374E5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1BFD91F7" w14:textId="77777777" w:rsidR="009374E5" w:rsidRPr="00646234" w:rsidRDefault="009374E5" w:rsidP="00474F4B">
            <w:pPr>
              <w:rPr>
                <w:b/>
              </w:rPr>
            </w:pPr>
            <w:r w:rsidRPr="00646234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69D569AC" w14:textId="077E38DD" w:rsidR="009374E5" w:rsidRDefault="009374E5" w:rsidP="00474F4B">
            <w:pPr>
              <w:rPr>
                <w:b/>
              </w:rPr>
            </w:pPr>
            <w:r>
              <w:rPr>
                <w:b/>
              </w:rPr>
              <w:t xml:space="preserve">PHM </w:t>
            </w:r>
            <w:r>
              <w:rPr>
                <w:b/>
              </w:rPr>
              <w:t>3</w:t>
            </w:r>
            <w:r>
              <w:rPr>
                <w:b/>
              </w:rPr>
              <w:t>51</w:t>
            </w:r>
          </w:p>
          <w:p w14:paraId="3B43ED7C" w14:textId="77777777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37FA8D82" w14:textId="510BB45F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410</w:t>
            </w:r>
          </w:p>
        </w:tc>
        <w:tc>
          <w:tcPr>
            <w:tcW w:w="3307" w:type="dxa"/>
          </w:tcPr>
          <w:p w14:paraId="22137770" w14:textId="77777777" w:rsidR="009374E5" w:rsidRPr="00646234" w:rsidRDefault="009374E5" w:rsidP="00474F4B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5FD9DAE7" w14:textId="5A6A66BA" w:rsidR="009374E5" w:rsidRDefault="009374E5" w:rsidP="00474F4B">
            <w:pPr>
              <w:rPr>
                <w:b/>
              </w:rPr>
            </w:pPr>
            <w:r>
              <w:rPr>
                <w:b/>
              </w:rPr>
              <w:t>0</w:t>
            </w:r>
            <w:r w:rsidR="00B24D67">
              <w:rPr>
                <w:b/>
              </w:rPr>
              <w:t>6</w:t>
            </w:r>
            <w:r>
              <w:rPr>
                <w:b/>
              </w:rPr>
              <w:t>-03-2020</w:t>
            </w:r>
          </w:p>
          <w:p w14:paraId="43AFBA3E" w14:textId="0B070B6B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1</w:t>
            </w:r>
            <w:r w:rsidR="00B24D67">
              <w:rPr>
                <w:b/>
              </w:rPr>
              <w:t>2p</w:t>
            </w:r>
            <w:r>
              <w:rPr>
                <w:b/>
              </w:rPr>
              <w:t>m-1</w:t>
            </w:r>
            <w:r w:rsidR="00B24D67">
              <w:rPr>
                <w:b/>
              </w:rPr>
              <w:t>p</w:t>
            </w:r>
            <w:r>
              <w:rPr>
                <w:b/>
              </w:rPr>
              <w:t>m</w:t>
            </w:r>
          </w:p>
        </w:tc>
        <w:tc>
          <w:tcPr>
            <w:tcW w:w="1914" w:type="dxa"/>
          </w:tcPr>
          <w:p w14:paraId="4788ACB2" w14:textId="77777777" w:rsidR="009374E5" w:rsidRPr="00646234" w:rsidRDefault="009374E5" w:rsidP="00474F4B">
            <w:pPr>
              <w:rPr>
                <w:b/>
                <w:u w:val="single"/>
              </w:rPr>
            </w:pPr>
            <w:r w:rsidRPr="00646234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61561023" w14:textId="77777777" w:rsidR="009374E5" w:rsidRPr="00646234" w:rsidRDefault="009374E5" w:rsidP="00474F4B">
            <w:pPr>
              <w:jc w:val="center"/>
              <w:rPr>
                <w:b/>
              </w:rPr>
            </w:pPr>
          </w:p>
        </w:tc>
      </w:tr>
      <w:tr w:rsidR="009374E5" w:rsidRPr="009D5652" w14:paraId="5C2D58BF" w14:textId="77777777" w:rsidTr="00474F4B">
        <w:trPr>
          <w:trHeight w:val="845"/>
        </w:trPr>
        <w:tc>
          <w:tcPr>
            <w:tcW w:w="819" w:type="dxa"/>
          </w:tcPr>
          <w:p w14:paraId="11875E2D" w14:textId="77777777" w:rsidR="009374E5" w:rsidRPr="00E822C9" w:rsidRDefault="009374E5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11349368" w14:textId="77777777" w:rsidR="009374E5" w:rsidRPr="00646234" w:rsidRDefault="009374E5" w:rsidP="00474F4B">
            <w:pPr>
              <w:rPr>
                <w:b/>
              </w:rPr>
            </w:pPr>
            <w:r w:rsidRPr="00646234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2907B2F5" w14:textId="68A75917" w:rsidR="009374E5" w:rsidRDefault="009374E5" w:rsidP="00474F4B">
            <w:pPr>
              <w:rPr>
                <w:b/>
              </w:rPr>
            </w:pPr>
            <w:r>
              <w:rPr>
                <w:b/>
              </w:rPr>
              <w:t xml:space="preserve">PHM </w:t>
            </w:r>
            <w:r>
              <w:rPr>
                <w:b/>
              </w:rPr>
              <w:t>2</w:t>
            </w:r>
            <w:r>
              <w:rPr>
                <w:b/>
              </w:rPr>
              <w:t>5</w:t>
            </w:r>
            <w:r>
              <w:rPr>
                <w:b/>
              </w:rPr>
              <w:t>5</w:t>
            </w:r>
          </w:p>
          <w:p w14:paraId="276920FF" w14:textId="77777777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07238EC3" w14:textId="013F5753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450</w:t>
            </w:r>
          </w:p>
        </w:tc>
        <w:tc>
          <w:tcPr>
            <w:tcW w:w="3307" w:type="dxa"/>
          </w:tcPr>
          <w:p w14:paraId="7A288430" w14:textId="77777777" w:rsidR="009374E5" w:rsidRPr="00646234" w:rsidRDefault="009374E5" w:rsidP="00474F4B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7F640BDC" w14:textId="2BDC3A4C" w:rsidR="009374E5" w:rsidRDefault="009374E5" w:rsidP="00474F4B">
            <w:pPr>
              <w:rPr>
                <w:b/>
              </w:rPr>
            </w:pPr>
            <w:r>
              <w:rPr>
                <w:b/>
              </w:rPr>
              <w:t>0</w:t>
            </w:r>
            <w:r w:rsidR="00B24D67">
              <w:rPr>
                <w:b/>
              </w:rPr>
              <w:t>6</w:t>
            </w:r>
            <w:r>
              <w:rPr>
                <w:b/>
              </w:rPr>
              <w:t>-03-2020</w:t>
            </w:r>
          </w:p>
          <w:p w14:paraId="3C2802D0" w14:textId="39F9F3E7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1</w:t>
            </w:r>
            <w:r w:rsidR="00B24D67">
              <w:rPr>
                <w:b/>
              </w:rPr>
              <w:t>p</w:t>
            </w:r>
            <w:r>
              <w:rPr>
                <w:b/>
              </w:rPr>
              <w:t>m-1</w:t>
            </w:r>
            <w:r w:rsidR="00B24D67">
              <w:rPr>
                <w:b/>
              </w:rPr>
              <w:t>p</w:t>
            </w:r>
            <w:r>
              <w:rPr>
                <w:b/>
              </w:rPr>
              <w:t>m</w:t>
            </w:r>
          </w:p>
        </w:tc>
        <w:tc>
          <w:tcPr>
            <w:tcW w:w="1914" w:type="dxa"/>
          </w:tcPr>
          <w:p w14:paraId="6600C432" w14:textId="77777777" w:rsidR="009374E5" w:rsidRPr="00646234" w:rsidRDefault="009374E5" w:rsidP="00474F4B">
            <w:pPr>
              <w:rPr>
                <w:b/>
                <w:u w:val="single"/>
              </w:rPr>
            </w:pPr>
            <w:r w:rsidRPr="00646234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46739BD0" w14:textId="77777777" w:rsidR="009374E5" w:rsidRPr="00646234" w:rsidRDefault="009374E5" w:rsidP="00474F4B">
            <w:pPr>
              <w:jc w:val="center"/>
              <w:rPr>
                <w:b/>
              </w:rPr>
            </w:pPr>
          </w:p>
        </w:tc>
      </w:tr>
      <w:tr w:rsidR="009374E5" w:rsidRPr="009D5652" w14:paraId="24606EBD" w14:textId="77777777" w:rsidTr="00474F4B">
        <w:trPr>
          <w:trHeight w:val="845"/>
        </w:trPr>
        <w:tc>
          <w:tcPr>
            <w:tcW w:w="819" w:type="dxa"/>
          </w:tcPr>
          <w:p w14:paraId="312F8560" w14:textId="77777777" w:rsidR="009374E5" w:rsidRPr="00E822C9" w:rsidRDefault="009374E5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071C7331" w14:textId="77777777" w:rsidR="009374E5" w:rsidRPr="00646234" w:rsidRDefault="009374E5" w:rsidP="00474F4B">
            <w:pPr>
              <w:rPr>
                <w:b/>
              </w:rPr>
            </w:pPr>
            <w:r w:rsidRPr="00646234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697BE4EE" w14:textId="7BEE7AFC" w:rsidR="009374E5" w:rsidRDefault="009374E5" w:rsidP="00474F4B">
            <w:pPr>
              <w:rPr>
                <w:b/>
              </w:rPr>
            </w:pPr>
            <w:r>
              <w:rPr>
                <w:b/>
              </w:rPr>
              <w:t xml:space="preserve">PHM </w:t>
            </w:r>
            <w:r>
              <w:rPr>
                <w:b/>
              </w:rPr>
              <w:t>2</w:t>
            </w:r>
            <w:r>
              <w:rPr>
                <w:b/>
              </w:rPr>
              <w:t>51</w:t>
            </w:r>
          </w:p>
          <w:p w14:paraId="510A7F43" w14:textId="77777777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1AC11066" w14:textId="2884C7F1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450</w:t>
            </w:r>
          </w:p>
        </w:tc>
        <w:tc>
          <w:tcPr>
            <w:tcW w:w="3307" w:type="dxa"/>
          </w:tcPr>
          <w:p w14:paraId="7B9ED179" w14:textId="77777777" w:rsidR="009374E5" w:rsidRPr="00646234" w:rsidRDefault="009374E5" w:rsidP="00474F4B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16D7068C" w14:textId="569F1881" w:rsidR="009374E5" w:rsidRDefault="009374E5" w:rsidP="00474F4B">
            <w:pPr>
              <w:rPr>
                <w:b/>
              </w:rPr>
            </w:pPr>
            <w:r>
              <w:rPr>
                <w:b/>
              </w:rPr>
              <w:t>0</w:t>
            </w:r>
            <w:r w:rsidR="00B24D67">
              <w:rPr>
                <w:b/>
              </w:rPr>
              <w:t>6</w:t>
            </w:r>
            <w:r>
              <w:rPr>
                <w:b/>
              </w:rPr>
              <w:t>-03-2020</w:t>
            </w:r>
          </w:p>
          <w:p w14:paraId="5222D870" w14:textId="11B5ACE7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1</w:t>
            </w:r>
            <w:r w:rsidR="00B24D67">
              <w:rPr>
                <w:b/>
              </w:rPr>
              <w:t>p</w:t>
            </w:r>
            <w:r>
              <w:rPr>
                <w:b/>
              </w:rPr>
              <w:t>m-1</w:t>
            </w:r>
            <w:r w:rsidR="00B24D67">
              <w:rPr>
                <w:b/>
              </w:rPr>
              <w:t>p</w:t>
            </w:r>
            <w:bookmarkStart w:id="0" w:name="_GoBack"/>
            <w:bookmarkEnd w:id="0"/>
            <w:r>
              <w:rPr>
                <w:b/>
              </w:rPr>
              <w:t>m</w:t>
            </w:r>
          </w:p>
        </w:tc>
        <w:tc>
          <w:tcPr>
            <w:tcW w:w="1914" w:type="dxa"/>
          </w:tcPr>
          <w:p w14:paraId="1DD627A4" w14:textId="77777777" w:rsidR="009374E5" w:rsidRPr="00646234" w:rsidRDefault="009374E5" w:rsidP="00474F4B">
            <w:pPr>
              <w:rPr>
                <w:b/>
                <w:u w:val="single"/>
              </w:rPr>
            </w:pPr>
            <w:r w:rsidRPr="00646234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3BBB8815" w14:textId="77777777" w:rsidR="009374E5" w:rsidRPr="00646234" w:rsidRDefault="009374E5" w:rsidP="00474F4B">
            <w:pPr>
              <w:jc w:val="center"/>
              <w:rPr>
                <w:b/>
              </w:rPr>
            </w:pPr>
          </w:p>
        </w:tc>
      </w:tr>
      <w:tr w:rsidR="009374E5" w:rsidRPr="009D5652" w14:paraId="24D29FF9" w14:textId="77777777" w:rsidTr="00474F4B">
        <w:trPr>
          <w:trHeight w:val="845"/>
        </w:trPr>
        <w:tc>
          <w:tcPr>
            <w:tcW w:w="819" w:type="dxa"/>
          </w:tcPr>
          <w:p w14:paraId="04B7649E" w14:textId="77777777" w:rsidR="009374E5" w:rsidRPr="00E822C9" w:rsidRDefault="009374E5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0A9BAA76" w14:textId="77777777" w:rsidR="009374E5" w:rsidRPr="00646234" w:rsidRDefault="009374E5" w:rsidP="00474F4B">
            <w:pPr>
              <w:rPr>
                <w:b/>
              </w:rPr>
            </w:pPr>
            <w:r w:rsidRPr="00646234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10E73907" w14:textId="77777777" w:rsidR="009374E5" w:rsidRDefault="009374E5" w:rsidP="00474F4B">
            <w:pPr>
              <w:rPr>
                <w:b/>
              </w:rPr>
            </w:pPr>
            <w:r>
              <w:rPr>
                <w:b/>
              </w:rPr>
              <w:t>PHM 521</w:t>
            </w:r>
          </w:p>
          <w:p w14:paraId="118371F3" w14:textId="77777777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7AB737CA" w14:textId="77777777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336</w:t>
            </w:r>
          </w:p>
        </w:tc>
        <w:tc>
          <w:tcPr>
            <w:tcW w:w="3307" w:type="dxa"/>
          </w:tcPr>
          <w:p w14:paraId="61E42948" w14:textId="77777777" w:rsidR="009374E5" w:rsidRPr="00646234" w:rsidRDefault="009374E5" w:rsidP="00474F4B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09109463" w14:textId="77777777" w:rsidR="009374E5" w:rsidRDefault="009374E5" w:rsidP="00474F4B">
            <w:pPr>
              <w:rPr>
                <w:b/>
              </w:rPr>
            </w:pPr>
            <w:r>
              <w:rPr>
                <w:b/>
              </w:rPr>
              <w:t>09-03-2020</w:t>
            </w:r>
          </w:p>
          <w:p w14:paraId="5C195CA6" w14:textId="77777777" w:rsidR="009374E5" w:rsidRPr="00646234" w:rsidRDefault="009374E5" w:rsidP="00474F4B">
            <w:pPr>
              <w:rPr>
                <w:b/>
              </w:rPr>
            </w:pPr>
            <w:r>
              <w:rPr>
                <w:b/>
              </w:rPr>
              <w:t>10am-11am</w:t>
            </w:r>
          </w:p>
        </w:tc>
        <w:tc>
          <w:tcPr>
            <w:tcW w:w="1914" w:type="dxa"/>
          </w:tcPr>
          <w:p w14:paraId="54043F78" w14:textId="77777777" w:rsidR="009374E5" w:rsidRPr="00646234" w:rsidRDefault="009374E5" w:rsidP="00474F4B">
            <w:pPr>
              <w:rPr>
                <w:b/>
                <w:u w:val="single"/>
              </w:rPr>
            </w:pPr>
            <w:r w:rsidRPr="00646234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4203BF67" w14:textId="77777777" w:rsidR="009374E5" w:rsidRPr="00646234" w:rsidRDefault="009374E5" w:rsidP="00474F4B">
            <w:pPr>
              <w:jc w:val="center"/>
              <w:rPr>
                <w:b/>
              </w:rPr>
            </w:pPr>
          </w:p>
        </w:tc>
      </w:tr>
      <w:tr w:rsidR="00A51F73" w:rsidRPr="009D5652" w14:paraId="3CADEA92" w14:textId="77777777" w:rsidTr="00474F4B">
        <w:trPr>
          <w:trHeight w:val="845"/>
        </w:trPr>
        <w:tc>
          <w:tcPr>
            <w:tcW w:w="819" w:type="dxa"/>
          </w:tcPr>
          <w:p w14:paraId="0846E798" w14:textId="77777777" w:rsidR="00A51F73" w:rsidRPr="00E822C9" w:rsidRDefault="00A51F73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232F56F0" w14:textId="77777777" w:rsidR="00A51F73" w:rsidRPr="00646234" w:rsidRDefault="00A51F73" w:rsidP="00474F4B">
            <w:pPr>
              <w:rPr>
                <w:b/>
              </w:rPr>
            </w:pPr>
            <w:r w:rsidRPr="00646234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17E94354" w14:textId="77777777" w:rsidR="00A51F73" w:rsidRDefault="00A51F73" w:rsidP="00474F4B">
            <w:pPr>
              <w:rPr>
                <w:b/>
              </w:rPr>
            </w:pPr>
            <w:r>
              <w:rPr>
                <w:b/>
              </w:rPr>
              <w:t xml:space="preserve">PHM </w:t>
            </w:r>
            <w:r>
              <w:rPr>
                <w:b/>
              </w:rPr>
              <w:t>421</w:t>
            </w:r>
          </w:p>
          <w:p w14:paraId="6A26E8D0" w14:textId="6AC8BC7D" w:rsidR="00A51F73" w:rsidRPr="00646234" w:rsidRDefault="00A51F73" w:rsidP="00474F4B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71BE532B" w14:textId="3BEA31C3" w:rsidR="00A51F73" w:rsidRPr="00646234" w:rsidRDefault="00A51F73" w:rsidP="00474F4B">
            <w:pPr>
              <w:rPr>
                <w:b/>
              </w:rPr>
            </w:pPr>
            <w:r>
              <w:rPr>
                <w:b/>
              </w:rPr>
              <w:t>332</w:t>
            </w:r>
          </w:p>
        </w:tc>
        <w:tc>
          <w:tcPr>
            <w:tcW w:w="3307" w:type="dxa"/>
          </w:tcPr>
          <w:p w14:paraId="2D899022" w14:textId="64811A60" w:rsidR="00A51F73" w:rsidRPr="00646234" w:rsidRDefault="00A51F73" w:rsidP="00474F4B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116B3767" w14:textId="77777777" w:rsidR="00A51F73" w:rsidRDefault="00A51F73" w:rsidP="00474F4B">
            <w:pPr>
              <w:rPr>
                <w:b/>
              </w:rPr>
            </w:pPr>
            <w:r>
              <w:rPr>
                <w:b/>
              </w:rPr>
              <w:t>09-03-2020</w:t>
            </w:r>
          </w:p>
          <w:p w14:paraId="59393618" w14:textId="6AA2C525" w:rsidR="00A51F73" w:rsidRPr="00646234" w:rsidRDefault="00A51F73" w:rsidP="00474F4B">
            <w:pPr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</w:rPr>
              <w:t>1</w:t>
            </w:r>
            <w:r>
              <w:rPr>
                <w:b/>
              </w:rPr>
              <w:t>am-1</w:t>
            </w:r>
            <w:r>
              <w:rPr>
                <w:b/>
              </w:rPr>
              <w:t>2p</w:t>
            </w:r>
            <w:r>
              <w:rPr>
                <w:b/>
              </w:rPr>
              <w:t>m</w:t>
            </w:r>
          </w:p>
        </w:tc>
        <w:tc>
          <w:tcPr>
            <w:tcW w:w="1914" w:type="dxa"/>
          </w:tcPr>
          <w:p w14:paraId="02DD2218" w14:textId="77777777" w:rsidR="00A51F73" w:rsidRPr="00646234" w:rsidRDefault="00A51F73" w:rsidP="00474F4B">
            <w:pPr>
              <w:rPr>
                <w:b/>
                <w:u w:val="single"/>
              </w:rPr>
            </w:pPr>
            <w:r w:rsidRPr="00646234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7871B15B" w14:textId="77777777" w:rsidR="00A51F73" w:rsidRPr="00646234" w:rsidRDefault="00A51F73" w:rsidP="00474F4B">
            <w:pPr>
              <w:jc w:val="center"/>
              <w:rPr>
                <w:b/>
              </w:rPr>
            </w:pPr>
          </w:p>
        </w:tc>
      </w:tr>
      <w:tr w:rsidR="00A51F73" w:rsidRPr="009D5652" w14:paraId="37A7832F" w14:textId="77777777" w:rsidTr="00A51F73">
        <w:trPr>
          <w:trHeight w:val="573"/>
        </w:trPr>
        <w:tc>
          <w:tcPr>
            <w:tcW w:w="819" w:type="dxa"/>
          </w:tcPr>
          <w:p w14:paraId="17490F54" w14:textId="77777777" w:rsidR="00A51F73" w:rsidRPr="00E822C9" w:rsidRDefault="00A51F73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68DDC24F" w14:textId="4C85C0B0" w:rsidR="00A51F73" w:rsidRPr="00646234" w:rsidRDefault="00A51F73" w:rsidP="00A51F73">
            <w:pPr>
              <w:rPr>
                <w:b/>
              </w:rPr>
            </w:pPr>
            <w:r w:rsidRPr="00533C1D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08B94118" w14:textId="77777777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PHM</w:t>
            </w:r>
            <w:r>
              <w:rPr>
                <w:b/>
              </w:rPr>
              <w:t xml:space="preserve"> 341</w:t>
            </w:r>
          </w:p>
          <w:p w14:paraId="1E7444C4" w14:textId="7A512278" w:rsidR="00A51F73" w:rsidRPr="00646234" w:rsidRDefault="00A51F73" w:rsidP="00A51F73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6D7ED48A" w14:textId="7AE10184" w:rsidR="00A51F73" w:rsidRPr="00646234" w:rsidRDefault="00A51F73" w:rsidP="00A51F73">
            <w:pPr>
              <w:rPr>
                <w:b/>
              </w:rPr>
            </w:pPr>
            <w:r>
              <w:rPr>
                <w:b/>
              </w:rPr>
              <w:t>410</w:t>
            </w:r>
          </w:p>
        </w:tc>
        <w:tc>
          <w:tcPr>
            <w:tcW w:w="3307" w:type="dxa"/>
          </w:tcPr>
          <w:p w14:paraId="35AC9AF5" w14:textId="6C0E92DB" w:rsidR="00A51F73" w:rsidRPr="00646234" w:rsidRDefault="00A51F73" w:rsidP="00A51F73">
            <w:pPr>
              <w:rPr>
                <w:b/>
                <w:u w:val="single"/>
              </w:rPr>
            </w:pPr>
            <w:r w:rsidRPr="00910784"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1D00A711" w14:textId="77777777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09-03-2020</w:t>
            </w:r>
          </w:p>
          <w:p w14:paraId="5071E261" w14:textId="652DF26A" w:rsidR="00A51F73" w:rsidRPr="00646234" w:rsidRDefault="00A51F73" w:rsidP="00A51F73">
            <w:pPr>
              <w:rPr>
                <w:b/>
              </w:rPr>
            </w:pPr>
            <w:r>
              <w:rPr>
                <w:b/>
              </w:rPr>
              <w:t>12p</w:t>
            </w:r>
            <w:r>
              <w:rPr>
                <w:b/>
              </w:rPr>
              <w:t>m-1pm</w:t>
            </w:r>
          </w:p>
        </w:tc>
        <w:tc>
          <w:tcPr>
            <w:tcW w:w="1914" w:type="dxa"/>
          </w:tcPr>
          <w:p w14:paraId="3C0691E8" w14:textId="2A8B9C51" w:rsidR="00A51F73" w:rsidRPr="00646234" w:rsidRDefault="00A51F73" w:rsidP="00A51F73">
            <w:pPr>
              <w:rPr>
                <w:b/>
                <w:u w:val="single"/>
              </w:rPr>
            </w:pPr>
            <w:r w:rsidRPr="008F4EB0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631855FC" w14:textId="7B85E5E4" w:rsidR="00A51F73" w:rsidRPr="00646234" w:rsidRDefault="00A51F73" w:rsidP="00A51F73">
            <w:pPr>
              <w:jc w:val="center"/>
              <w:rPr>
                <w:b/>
              </w:rPr>
            </w:pPr>
          </w:p>
        </w:tc>
      </w:tr>
      <w:tr w:rsidR="00A51F73" w:rsidRPr="009D5652" w14:paraId="565CEDE0" w14:textId="77777777" w:rsidTr="00A51F73">
        <w:trPr>
          <w:trHeight w:val="845"/>
        </w:trPr>
        <w:tc>
          <w:tcPr>
            <w:tcW w:w="819" w:type="dxa"/>
          </w:tcPr>
          <w:p w14:paraId="3060655C" w14:textId="77777777" w:rsidR="00A51F73" w:rsidRPr="00E822C9" w:rsidRDefault="00A51F73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7D1D589A" w14:textId="423DF50E" w:rsidR="00A51F73" w:rsidRPr="00646234" w:rsidRDefault="00A51F73" w:rsidP="00A51F73">
            <w:pPr>
              <w:rPr>
                <w:b/>
              </w:rPr>
            </w:pPr>
            <w:r w:rsidRPr="00533C1D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5AF55671" w14:textId="77777777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PHM</w:t>
            </w:r>
            <w:r>
              <w:rPr>
                <w:b/>
              </w:rPr>
              <w:t xml:space="preserve"> 223</w:t>
            </w:r>
          </w:p>
          <w:p w14:paraId="69DD1882" w14:textId="1A4A16E7" w:rsidR="00A51F73" w:rsidRPr="00646234" w:rsidRDefault="00A51F73" w:rsidP="00A51F73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62022A23" w14:textId="0244EDF7" w:rsidR="00A51F73" w:rsidRPr="00646234" w:rsidRDefault="00A51F73" w:rsidP="00A51F73">
            <w:pPr>
              <w:rPr>
                <w:b/>
              </w:rPr>
            </w:pPr>
            <w:r>
              <w:rPr>
                <w:b/>
              </w:rPr>
              <w:t>450</w:t>
            </w:r>
          </w:p>
        </w:tc>
        <w:tc>
          <w:tcPr>
            <w:tcW w:w="3307" w:type="dxa"/>
          </w:tcPr>
          <w:p w14:paraId="081764AC" w14:textId="0624DF23" w:rsidR="00A51F73" w:rsidRPr="00646234" w:rsidRDefault="00A51F73" w:rsidP="00A51F73">
            <w:pPr>
              <w:rPr>
                <w:b/>
                <w:u w:val="single"/>
              </w:rPr>
            </w:pPr>
            <w:r w:rsidRPr="00910784"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2EB9AC7F" w14:textId="77777777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09-03-2020</w:t>
            </w:r>
          </w:p>
          <w:p w14:paraId="6B19539A" w14:textId="42860602" w:rsidR="00A51F73" w:rsidRPr="00646234" w:rsidRDefault="00A51F73" w:rsidP="00A51F73">
            <w:pPr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</w:rPr>
              <w:t>p</w:t>
            </w:r>
            <w:r>
              <w:rPr>
                <w:b/>
              </w:rPr>
              <w:t>m-2pm</w:t>
            </w:r>
          </w:p>
        </w:tc>
        <w:tc>
          <w:tcPr>
            <w:tcW w:w="1914" w:type="dxa"/>
          </w:tcPr>
          <w:p w14:paraId="49EF3AB5" w14:textId="48F8915D" w:rsidR="00A51F73" w:rsidRPr="00646234" w:rsidRDefault="00A51F73" w:rsidP="00A51F73">
            <w:pPr>
              <w:rPr>
                <w:b/>
                <w:u w:val="single"/>
              </w:rPr>
            </w:pPr>
            <w:r w:rsidRPr="008F4EB0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79ABFEDA" w14:textId="5AD15EE0" w:rsidR="00A51F73" w:rsidRPr="00646234" w:rsidRDefault="00A51F73" w:rsidP="00A51F73">
            <w:pPr>
              <w:jc w:val="center"/>
              <w:rPr>
                <w:b/>
              </w:rPr>
            </w:pPr>
          </w:p>
        </w:tc>
      </w:tr>
      <w:tr w:rsidR="00A51F73" w:rsidRPr="009D5652" w14:paraId="01FF1B0E" w14:textId="77777777" w:rsidTr="00A51F73">
        <w:trPr>
          <w:trHeight w:val="845"/>
        </w:trPr>
        <w:tc>
          <w:tcPr>
            <w:tcW w:w="819" w:type="dxa"/>
          </w:tcPr>
          <w:p w14:paraId="461E8DCE" w14:textId="77777777" w:rsidR="00A51F73" w:rsidRPr="00E822C9" w:rsidRDefault="00A51F73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1D32F31A" w14:textId="5DEF011C" w:rsidR="00A51F73" w:rsidRPr="00646234" w:rsidRDefault="00A51F73" w:rsidP="00A51F73">
            <w:pPr>
              <w:rPr>
                <w:b/>
              </w:rPr>
            </w:pPr>
            <w:r w:rsidRPr="00533C1D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4D970614" w14:textId="3EC7D0A6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PHM 5</w:t>
            </w:r>
            <w:r>
              <w:rPr>
                <w:b/>
              </w:rPr>
              <w:t>4</w:t>
            </w:r>
            <w:r>
              <w:rPr>
                <w:b/>
              </w:rPr>
              <w:t>1</w:t>
            </w:r>
          </w:p>
          <w:p w14:paraId="46A4E910" w14:textId="35D11A4A" w:rsidR="00A51F73" w:rsidRPr="00646234" w:rsidRDefault="00A51F73" w:rsidP="00A51F73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3F8DE2A1" w14:textId="5FAB07C3" w:rsidR="00A51F73" w:rsidRPr="00646234" w:rsidRDefault="00A51F73" w:rsidP="00A51F73">
            <w:pPr>
              <w:rPr>
                <w:b/>
              </w:rPr>
            </w:pPr>
            <w:r>
              <w:rPr>
                <w:b/>
              </w:rPr>
              <w:t>336</w:t>
            </w:r>
          </w:p>
        </w:tc>
        <w:tc>
          <w:tcPr>
            <w:tcW w:w="3307" w:type="dxa"/>
          </w:tcPr>
          <w:p w14:paraId="413C0FD5" w14:textId="00EBF508" w:rsidR="00A51F73" w:rsidRPr="00646234" w:rsidRDefault="00A51F73" w:rsidP="00A51F73">
            <w:pPr>
              <w:rPr>
                <w:b/>
                <w:u w:val="single"/>
              </w:rPr>
            </w:pPr>
            <w:r w:rsidRPr="00BA0784"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7E59CDF0" w14:textId="1C2EC610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</w:rPr>
              <w:t>0-03-2020</w:t>
            </w:r>
          </w:p>
          <w:p w14:paraId="5F2DB563" w14:textId="563E5AF6" w:rsidR="00A51F73" w:rsidRPr="00646234" w:rsidRDefault="00A51F73" w:rsidP="00A51F73">
            <w:pPr>
              <w:rPr>
                <w:b/>
              </w:rPr>
            </w:pPr>
            <w:r>
              <w:rPr>
                <w:b/>
              </w:rPr>
              <w:t>10am-11am</w:t>
            </w:r>
          </w:p>
        </w:tc>
        <w:tc>
          <w:tcPr>
            <w:tcW w:w="1914" w:type="dxa"/>
          </w:tcPr>
          <w:p w14:paraId="155C3924" w14:textId="5548983E" w:rsidR="00A51F73" w:rsidRPr="00646234" w:rsidRDefault="00A51F73" w:rsidP="00A51F73">
            <w:pPr>
              <w:rPr>
                <w:b/>
                <w:u w:val="single"/>
              </w:rPr>
            </w:pPr>
            <w:r w:rsidRPr="001760B9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0E08C876" w14:textId="2D31ABBD" w:rsidR="00A51F73" w:rsidRPr="00646234" w:rsidRDefault="00A51F73" w:rsidP="00A51F73">
            <w:pPr>
              <w:jc w:val="center"/>
              <w:rPr>
                <w:b/>
              </w:rPr>
            </w:pPr>
          </w:p>
        </w:tc>
      </w:tr>
      <w:tr w:rsidR="00A51F73" w:rsidRPr="009D5652" w14:paraId="7AD6F8B0" w14:textId="77777777" w:rsidTr="00A51F73">
        <w:trPr>
          <w:trHeight w:val="845"/>
        </w:trPr>
        <w:tc>
          <w:tcPr>
            <w:tcW w:w="819" w:type="dxa"/>
          </w:tcPr>
          <w:p w14:paraId="32BDA6CD" w14:textId="77777777" w:rsidR="00A51F73" w:rsidRPr="00E822C9" w:rsidRDefault="00A51F73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30B4E197" w14:textId="350A8602" w:rsidR="00A51F73" w:rsidRPr="00646234" w:rsidRDefault="00A51F73" w:rsidP="00A51F73">
            <w:pPr>
              <w:rPr>
                <w:b/>
              </w:rPr>
            </w:pPr>
            <w:r w:rsidRPr="00533C1D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31EA4760" w14:textId="117ED77C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PHM 4</w:t>
            </w:r>
            <w:r>
              <w:rPr>
                <w:b/>
              </w:rPr>
              <w:t>4</w:t>
            </w:r>
            <w:r>
              <w:rPr>
                <w:b/>
              </w:rPr>
              <w:t>1</w:t>
            </w:r>
          </w:p>
          <w:p w14:paraId="263F238A" w14:textId="03C0F416" w:rsidR="00A51F73" w:rsidRPr="00646234" w:rsidRDefault="00A51F73" w:rsidP="00A51F73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5F433C1F" w14:textId="3F55A77F" w:rsidR="00A51F73" w:rsidRPr="00646234" w:rsidRDefault="00A51F73" w:rsidP="00A51F73">
            <w:pPr>
              <w:rPr>
                <w:b/>
              </w:rPr>
            </w:pPr>
            <w:r>
              <w:rPr>
                <w:b/>
              </w:rPr>
              <w:t>332</w:t>
            </w:r>
          </w:p>
        </w:tc>
        <w:tc>
          <w:tcPr>
            <w:tcW w:w="3307" w:type="dxa"/>
          </w:tcPr>
          <w:p w14:paraId="31666D0B" w14:textId="7723E834" w:rsidR="00A51F73" w:rsidRPr="00646234" w:rsidRDefault="00A51F73" w:rsidP="00A51F73">
            <w:pPr>
              <w:rPr>
                <w:b/>
                <w:u w:val="single"/>
              </w:rPr>
            </w:pPr>
            <w:r w:rsidRPr="00BA0784"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31346310" w14:textId="17053E13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0-03-2020</w:t>
            </w:r>
          </w:p>
          <w:p w14:paraId="519716C2" w14:textId="41C93288" w:rsidR="00A51F73" w:rsidRPr="00646234" w:rsidRDefault="00A51F73" w:rsidP="00A51F73">
            <w:pPr>
              <w:rPr>
                <w:b/>
              </w:rPr>
            </w:pPr>
            <w:r>
              <w:rPr>
                <w:b/>
              </w:rPr>
              <w:t>11am-12pm</w:t>
            </w:r>
          </w:p>
        </w:tc>
        <w:tc>
          <w:tcPr>
            <w:tcW w:w="1914" w:type="dxa"/>
          </w:tcPr>
          <w:p w14:paraId="2C50EEF6" w14:textId="5D05734A" w:rsidR="00A51F73" w:rsidRPr="00646234" w:rsidRDefault="00A51F73" w:rsidP="00A51F73">
            <w:pPr>
              <w:rPr>
                <w:b/>
                <w:u w:val="single"/>
              </w:rPr>
            </w:pPr>
            <w:r w:rsidRPr="001760B9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37EC2F15" w14:textId="65964EDE" w:rsidR="00A51F73" w:rsidRPr="00646234" w:rsidRDefault="00A51F73" w:rsidP="00A51F73">
            <w:pPr>
              <w:jc w:val="center"/>
              <w:rPr>
                <w:b/>
              </w:rPr>
            </w:pPr>
          </w:p>
        </w:tc>
      </w:tr>
      <w:tr w:rsidR="00A51F73" w:rsidRPr="009D5652" w14:paraId="598CBDBD" w14:textId="77777777" w:rsidTr="00A51F73">
        <w:trPr>
          <w:trHeight w:val="845"/>
        </w:trPr>
        <w:tc>
          <w:tcPr>
            <w:tcW w:w="819" w:type="dxa"/>
          </w:tcPr>
          <w:p w14:paraId="240F83C1" w14:textId="77777777" w:rsidR="00A51F73" w:rsidRPr="00E822C9" w:rsidRDefault="00A51F73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023E5ADC" w14:textId="6FC3D7B6" w:rsidR="00A51F73" w:rsidRPr="00646234" w:rsidRDefault="00A51F73" w:rsidP="00A51F73">
            <w:pPr>
              <w:rPr>
                <w:b/>
              </w:rPr>
            </w:pPr>
            <w:r w:rsidRPr="00533C1D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1C60AB0A" w14:textId="683D1249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PHM 3</w:t>
            </w:r>
            <w:r>
              <w:rPr>
                <w:b/>
              </w:rPr>
              <w:t>1</w:t>
            </w:r>
            <w:r>
              <w:rPr>
                <w:b/>
              </w:rPr>
              <w:t>1</w:t>
            </w:r>
          </w:p>
          <w:p w14:paraId="3274DDF3" w14:textId="438E5734" w:rsidR="00A51F73" w:rsidRPr="00FA145E" w:rsidRDefault="00A51F73" w:rsidP="00A51F73">
            <w:pPr>
              <w:jc w:val="center"/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5181AA36" w14:textId="54077CF1" w:rsidR="00A51F73" w:rsidRPr="00646234" w:rsidRDefault="00A51F73" w:rsidP="00A51F73">
            <w:pPr>
              <w:rPr>
                <w:b/>
              </w:rPr>
            </w:pPr>
            <w:r>
              <w:rPr>
                <w:b/>
              </w:rPr>
              <w:t>410</w:t>
            </w:r>
          </w:p>
        </w:tc>
        <w:tc>
          <w:tcPr>
            <w:tcW w:w="3307" w:type="dxa"/>
          </w:tcPr>
          <w:p w14:paraId="766BAD89" w14:textId="37900ADA" w:rsidR="00A51F73" w:rsidRPr="00646234" w:rsidRDefault="00A51F73" w:rsidP="00A51F73">
            <w:pPr>
              <w:rPr>
                <w:b/>
                <w:u w:val="single"/>
              </w:rPr>
            </w:pPr>
            <w:r w:rsidRPr="00BA0784"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5EA45D74" w14:textId="73B77609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0-03-2020</w:t>
            </w:r>
          </w:p>
          <w:p w14:paraId="71246EA7" w14:textId="62A20102" w:rsidR="00A51F73" w:rsidRPr="00646234" w:rsidRDefault="00A51F73" w:rsidP="00A51F73">
            <w:pPr>
              <w:rPr>
                <w:b/>
              </w:rPr>
            </w:pPr>
            <w:r>
              <w:rPr>
                <w:b/>
              </w:rPr>
              <w:t>12pm-1pm</w:t>
            </w:r>
          </w:p>
        </w:tc>
        <w:tc>
          <w:tcPr>
            <w:tcW w:w="1914" w:type="dxa"/>
          </w:tcPr>
          <w:p w14:paraId="1DB5FD9F" w14:textId="3524C5E2" w:rsidR="00A51F73" w:rsidRPr="00646234" w:rsidRDefault="00A51F73" w:rsidP="00A51F73">
            <w:pPr>
              <w:rPr>
                <w:b/>
                <w:u w:val="single"/>
              </w:rPr>
            </w:pPr>
            <w:r w:rsidRPr="001760B9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69CF8777" w14:textId="525C995A" w:rsidR="00A51F73" w:rsidRPr="00646234" w:rsidRDefault="00A51F73" w:rsidP="00A51F73">
            <w:pPr>
              <w:jc w:val="center"/>
              <w:rPr>
                <w:b/>
              </w:rPr>
            </w:pPr>
          </w:p>
        </w:tc>
      </w:tr>
      <w:tr w:rsidR="00A51F73" w:rsidRPr="009D5652" w14:paraId="5B66CBC6" w14:textId="77777777" w:rsidTr="00A51F73">
        <w:trPr>
          <w:trHeight w:val="845"/>
        </w:trPr>
        <w:tc>
          <w:tcPr>
            <w:tcW w:w="819" w:type="dxa"/>
          </w:tcPr>
          <w:p w14:paraId="74B3CB7F" w14:textId="77777777" w:rsidR="00A51F73" w:rsidRPr="00E822C9" w:rsidRDefault="00A51F73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3092CA30" w14:textId="1E31A53B" w:rsidR="00A51F73" w:rsidRPr="00533C1D" w:rsidRDefault="00A51F73" w:rsidP="00A51F73">
            <w:pPr>
              <w:rPr>
                <w:b/>
              </w:rPr>
            </w:pPr>
            <w:r w:rsidRPr="00533C1D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46B4450D" w14:textId="67C087E7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PHM 2</w:t>
            </w:r>
            <w:r>
              <w:rPr>
                <w:b/>
              </w:rPr>
              <w:t>11</w:t>
            </w:r>
          </w:p>
          <w:p w14:paraId="0A636171" w14:textId="0CC9D16D" w:rsidR="00A51F73" w:rsidRPr="00FA145E" w:rsidRDefault="00A51F73" w:rsidP="00A51F73">
            <w:pPr>
              <w:jc w:val="center"/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219DE2E7" w14:textId="3E51002B" w:rsidR="00A51F73" w:rsidRPr="00646234" w:rsidRDefault="00A51F73" w:rsidP="00A51F73">
            <w:pPr>
              <w:rPr>
                <w:b/>
              </w:rPr>
            </w:pPr>
            <w:r>
              <w:rPr>
                <w:b/>
              </w:rPr>
              <w:t>450</w:t>
            </w:r>
          </w:p>
        </w:tc>
        <w:tc>
          <w:tcPr>
            <w:tcW w:w="3307" w:type="dxa"/>
          </w:tcPr>
          <w:p w14:paraId="411669E5" w14:textId="2BFD2B3B" w:rsidR="00A51F73" w:rsidRPr="00646234" w:rsidRDefault="00A51F73" w:rsidP="00A51F73">
            <w:pPr>
              <w:rPr>
                <w:b/>
                <w:u w:val="single"/>
              </w:rPr>
            </w:pPr>
            <w:r w:rsidRPr="00BA0784"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7C0D89B5" w14:textId="659B66D0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0-03-2020</w:t>
            </w:r>
          </w:p>
          <w:p w14:paraId="13E955F4" w14:textId="2E68D8BF" w:rsidR="00A51F73" w:rsidRPr="00646234" w:rsidRDefault="00A51F73" w:rsidP="00A51F73">
            <w:pPr>
              <w:rPr>
                <w:b/>
              </w:rPr>
            </w:pPr>
            <w:r>
              <w:rPr>
                <w:b/>
              </w:rPr>
              <w:t>1pm-2pm</w:t>
            </w:r>
          </w:p>
        </w:tc>
        <w:tc>
          <w:tcPr>
            <w:tcW w:w="1914" w:type="dxa"/>
          </w:tcPr>
          <w:p w14:paraId="79932A5C" w14:textId="5EC84D6F" w:rsidR="00A51F73" w:rsidRPr="00646234" w:rsidRDefault="00A51F73" w:rsidP="00A51F73">
            <w:pPr>
              <w:rPr>
                <w:b/>
                <w:u w:val="single"/>
              </w:rPr>
            </w:pPr>
            <w:r w:rsidRPr="001760B9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1DCCF885" w14:textId="77777777" w:rsidR="00A51F73" w:rsidRPr="00646234" w:rsidRDefault="00A51F73" w:rsidP="00A51F73">
            <w:pPr>
              <w:jc w:val="center"/>
              <w:rPr>
                <w:b/>
              </w:rPr>
            </w:pPr>
          </w:p>
        </w:tc>
      </w:tr>
      <w:tr w:rsidR="00A51F73" w:rsidRPr="009D5652" w14:paraId="6CB8F123" w14:textId="77777777" w:rsidTr="00A51F73">
        <w:trPr>
          <w:trHeight w:val="845"/>
        </w:trPr>
        <w:tc>
          <w:tcPr>
            <w:tcW w:w="819" w:type="dxa"/>
          </w:tcPr>
          <w:p w14:paraId="372140A3" w14:textId="77777777" w:rsidR="00A51F73" w:rsidRPr="00E822C9" w:rsidRDefault="00A51F73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11B98F26" w14:textId="23AACA0D" w:rsidR="00A51F73" w:rsidRPr="00533C1D" w:rsidRDefault="00A51F73" w:rsidP="00A51F73">
            <w:pPr>
              <w:rPr>
                <w:b/>
              </w:rPr>
            </w:pPr>
            <w:r w:rsidRPr="00CA4ADF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0686B8AF" w14:textId="18127E03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PHM 5</w:t>
            </w:r>
            <w:r>
              <w:rPr>
                <w:b/>
              </w:rPr>
              <w:t>33</w:t>
            </w:r>
          </w:p>
          <w:p w14:paraId="16B567CB" w14:textId="7967CF63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485B990F" w14:textId="79BDAAEB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336</w:t>
            </w:r>
          </w:p>
        </w:tc>
        <w:tc>
          <w:tcPr>
            <w:tcW w:w="3307" w:type="dxa"/>
          </w:tcPr>
          <w:p w14:paraId="7D0BA4C5" w14:textId="0E0628CC" w:rsidR="00A51F73" w:rsidRPr="00BA0784" w:rsidRDefault="00A51F73" w:rsidP="00A51F73">
            <w:pPr>
              <w:rPr>
                <w:b/>
                <w:u w:val="single"/>
              </w:rPr>
            </w:pPr>
            <w:r w:rsidRPr="00DE32C0"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69F2A31E" w14:textId="681411A8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</w:rPr>
              <w:t>1</w:t>
            </w:r>
            <w:r>
              <w:rPr>
                <w:b/>
              </w:rPr>
              <w:t>-03-2020</w:t>
            </w:r>
          </w:p>
          <w:p w14:paraId="42BD0EFB" w14:textId="1C68A8C4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0am-11am</w:t>
            </w:r>
          </w:p>
        </w:tc>
        <w:tc>
          <w:tcPr>
            <w:tcW w:w="1914" w:type="dxa"/>
          </w:tcPr>
          <w:p w14:paraId="69F47EEF" w14:textId="08C77F44" w:rsidR="00A51F73" w:rsidRPr="001760B9" w:rsidRDefault="00A51F73" w:rsidP="00A51F73">
            <w:pPr>
              <w:rPr>
                <w:b/>
                <w:color w:val="000000"/>
              </w:rPr>
            </w:pPr>
            <w:r w:rsidRPr="00D619C4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63B6892A" w14:textId="77777777" w:rsidR="00A51F73" w:rsidRPr="00646234" w:rsidRDefault="00A51F73" w:rsidP="00A51F73">
            <w:pPr>
              <w:jc w:val="center"/>
              <w:rPr>
                <w:b/>
              </w:rPr>
            </w:pPr>
          </w:p>
        </w:tc>
      </w:tr>
      <w:tr w:rsidR="00A51F73" w:rsidRPr="009D5652" w14:paraId="70740ABC" w14:textId="77777777" w:rsidTr="00A51F73">
        <w:trPr>
          <w:trHeight w:val="845"/>
        </w:trPr>
        <w:tc>
          <w:tcPr>
            <w:tcW w:w="819" w:type="dxa"/>
          </w:tcPr>
          <w:p w14:paraId="6CEF8FA5" w14:textId="77777777" w:rsidR="00A51F73" w:rsidRPr="00E822C9" w:rsidRDefault="00A51F73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3D66988A" w14:textId="6A161562" w:rsidR="00A51F73" w:rsidRPr="00533C1D" w:rsidRDefault="00A51F73" w:rsidP="00A51F73">
            <w:pPr>
              <w:rPr>
                <w:b/>
              </w:rPr>
            </w:pPr>
            <w:r w:rsidRPr="00CA4ADF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1E8C038D" w14:textId="7D15B859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 xml:space="preserve">PHM </w:t>
            </w:r>
            <w:r>
              <w:rPr>
                <w:b/>
              </w:rPr>
              <w:t>531</w:t>
            </w:r>
          </w:p>
          <w:p w14:paraId="23F6B9AE" w14:textId="7C70F1FD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4B3E0FFE" w14:textId="04A72282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336</w:t>
            </w:r>
          </w:p>
        </w:tc>
        <w:tc>
          <w:tcPr>
            <w:tcW w:w="3307" w:type="dxa"/>
          </w:tcPr>
          <w:p w14:paraId="26F85D90" w14:textId="1D57E424" w:rsidR="00A51F73" w:rsidRPr="00BA0784" w:rsidRDefault="00A51F73" w:rsidP="00A51F73">
            <w:pPr>
              <w:rPr>
                <w:b/>
                <w:u w:val="single"/>
              </w:rPr>
            </w:pPr>
            <w:r w:rsidRPr="00DE32C0"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761F2C22" w14:textId="58D10E66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</w:rPr>
              <w:t>1</w:t>
            </w:r>
            <w:r>
              <w:rPr>
                <w:b/>
              </w:rPr>
              <w:t>-03-2020</w:t>
            </w:r>
          </w:p>
          <w:p w14:paraId="212A326F" w14:textId="594FCE4B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</w:rPr>
              <w:t>0</w:t>
            </w:r>
            <w:r>
              <w:rPr>
                <w:b/>
              </w:rPr>
              <w:t>am-1</w:t>
            </w:r>
            <w:r>
              <w:rPr>
                <w:b/>
              </w:rPr>
              <w:t>1a</w:t>
            </w:r>
            <w:r>
              <w:rPr>
                <w:b/>
              </w:rPr>
              <w:t>m</w:t>
            </w:r>
          </w:p>
        </w:tc>
        <w:tc>
          <w:tcPr>
            <w:tcW w:w="1914" w:type="dxa"/>
          </w:tcPr>
          <w:p w14:paraId="6ADD8CFC" w14:textId="686A0587" w:rsidR="00A51F73" w:rsidRPr="001760B9" w:rsidRDefault="00A51F73" w:rsidP="00A51F73">
            <w:pPr>
              <w:rPr>
                <w:b/>
                <w:color w:val="000000"/>
              </w:rPr>
            </w:pPr>
            <w:r w:rsidRPr="00D619C4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50769662" w14:textId="77777777" w:rsidR="00A51F73" w:rsidRPr="00646234" w:rsidRDefault="00A51F73" w:rsidP="00A51F73">
            <w:pPr>
              <w:jc w:val="center"/>
              <w:rPr>
                <w:b/>
              </w:rPr>
            </w:pPr>
          </w:p>
        </w:tc>
      </w:tr>
      <w:tr w:rsidR="00A51F73" w:rsidRPr="009D5652" w14:paraId="6FDB8D04" w14:textId="77777777" w:rsidTr="00A51F73">
        <w:trPr>
          <w:trHeight w:val="845"/>
        </w:trPr>
        <w:tc>
          <w:tcPr>
            <w:tcW w:w="819" w:type="dxa"/>
          </w:tcPr>
          <w:p w14:paraId="027D88A9" w14:textId="77777777" w:rsidR="00A51F73" w:rsidRPr="00E822C9" w:rsidRDefault="00A51F73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24F06595" w14:textId="6C3F476F" w:rsidR="00A51F73" w:rsidRPr="00533C1D" w:rsidRDefault="00A51F73" w:rsidP="00A51F73">
            <w:pPr>
              <w:rPr>
                <w:b/>
              </w:rPr>
            </w:pPr>
            <w:r w:rsidRPr="00CA4ADF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140078D7" w14:textId="4357B7CD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 xml:space="preserve">PHM </w:t>
            </w:r>
            <w:r>
              <w:rPr>
                <w:b/>
              </w:rPr>
              <w:t>435</w:t>
            </w:r>
          </w:p>
          <w:p w14:paraId="3575C2B9" w14:textId="71288261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01BC0987" w14:textId="204F9B71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332</w:t>
            </w:r>
          </w:p>
        </w:tc>
        <w:tc>
          <w:tcPr>
            <w:tcW w:w="3307" w:type="dxa"/>
          </w:tcPr>
          <w:p w14:paraId="25C63D1D" w14:textId="4FD7FE3C" w:rsidR="00A51F73" w:rsidRPr="00BA0784" w:rsidRDefault="00A51F73" w:rsidP="00A51F73">
            <w:pPr>
              <w:rPr>
                <w:b/>
                <w:u w:val="single"/>
              </w:rPr>
            </w:pPr>
            <w:r w:rsidRPr="00DE32C0"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36DB5617" w14:textId="2B208A7F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</w:rPr>
              <w:t>1</w:t>
            </w:r>
            <w:r>
              <w:rPr>
                <w:b/>
              </w:rPr>
              <w:t>-03-2020</w:t>
            </w:r>
          </w:p>
          <w:p w14:paraId="41233670" w14:textId="0E619480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</w:rPr>
              <w:t>1a</w:t>
            </w:r>
            <w:r>
              <w:rPr>
                <w:b/>
              </w:rPr>
              <w:t>m-1</w:t>
            </w:r>
            <w:r>
              <w:rPr>
                <w:b/>
              </w:rPr>
              <w:t>2</w:t>
            </w:r>
            <w:r>
              <w:rPr>
                <w:b/>
              </w:rPr>
              <w:t>pm</w:t>
            </w:r>
          </w:p>
        </w:tc>
        <w:tc>
          <w:tcPr>
            <w:tcW w:w="1914" w:type="dxa"/>
          </w:tcPr>
          <w:p w14:paraId="7EEC3A4E" w14:textId="4663043A" w:rsidR="00A51F73" w:rsidRPr="001760B9" w:rsidRDefault="00A51F73" w:rsidP="00A51F73">
            <w:pPr>
              <w:rPr>
                <w:b/>
                <w:color w:val="000000"/>
              </w:rPr>
            </w:pPr>
            <w:r w:rsidRPr="00D619C4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4785B773" w14:textId="77777777" w:rsidR="00A51F73" w:rsidRPr="00646234" w:rsidRDefault="00A51F73" w:rsidP="00A51F73">
            <w:pPr>
              <w:jc w:val="center"/>
              <w:rPr>
                <w:b/>
              </w:rPr>
            </w:pPr>
          </w:p>
        </w:tc>
      </w:tr>
      <w:tr w:rsidR="00A51F73" w:rsidRPr="009D5652" w14:paraId="05E185AC" w14:textId="77777777" w:rsidTr="00A51F73">
        <w:trPr>
          <w:trHeight w:val="845"/>
        </w:trPr>
        <w:tc>
          <w:tcPr>
            <w:tcW w:w="819" w:type="dxa"/>
          </w:tcPr>
          <w:p w14:paraId="6264D050" w14:textId="77777777" w:rsidR="00A51F73" w:rsidRPr="00E822C9" w:rsidRDefault="00A51F73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50987D28" w14:textId="52A470AC" w:rsidR="00A51F73" w:rsidRPr="00533C1D" w:rsidRDefault="00A51F73" w:rsidP="00A51F73">
            <w:pPr>
              <w:rPr>
                <w:b/>
              </w:rPr>
            </w:pPr>
            <w:r w:rsidRPr="00CA4ADF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3A1EBEDF" w14:textId="6FC3F3A9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 xml:space="preserve">PHM </w:t>
            </w:r>
            <w:r>
              <w:rPr>
                <w:b/>
              </w:rPr>
              <w:t>431</w:t>
            </w:r>
          </w:p>
          <w:p w14:paraId="0506372F" w14:textId="488D3FC3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5A7FBCC5" w14:textId="05DF3342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332</w:t>
            </w:r>
          </w:p>
        </w:tc>
        <w:tc>
          <w:tcPr>
            <w:tcW w:w="3307" w:type="dxa"/>
          </w:tcPr>
          <w:p w14:paraId="7179C255" w14:textId="2C4136BD" w:rsidR="00A51F73" w:rsidRPr="00BA0784" w:rsidRDefault="00A51F73" w:rsidP="00A51F73">
            <w:pPr>
              <w:rPr>
                <w:b/>
                <w:u w:val="single"/>
              </w:rPr>
            </w:pPr>
            <w:r w:rsidRPr="00DE32C0"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51801DB0" w14:textId="77777777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1-03-2020</w:t>
            </w:r>
          </w:p>
          <w:p w14:paraId="67211EE1" w14:textId="3AFFCB65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1am-12pm</w:t>
            </w:r>
          </w:p>
        </w:tc>
        <w:tc>
          <w:tcPr>
            <w:tcW w:w="1914" w:type="dxa"/>
          </w:tcPr>
          <w:p w14:paraId="7CAA7C12" w14:textId="5FA60C65" w:rsidR="00A51F73" w:rsidRPr="001760B9" w:rsidRDefault="00A51F73" w:rsidP="00A51F73">
            <w:pPr>
              <w:rPr>
                <w:b/>
                <w:color w:val="000000"/>
              </w:rPr>
            </w:pPr>
            <w:r w:rsidRPr="00D619C4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3366B2AE" w14:textId="77777777" w:rsidR="00A51F73" w:rsidRPr="00646234" w:rsidRDefault="00A51F73" w:rsidP="00A51F73">
            <w:pPr>
              <w:jc w:val="center"/>
              <w:rPr>
                <w:b/>
              </w:rPr>
            </w:pPr>
          </w:p>
        </w:tc>
      </w:tr>
      <w:tr w:rsidR="00A51F73" w:rsidRPr="009D5652" w14:paraId="2641441B" w14:textId="77777777" w:rsidTr="00A51F73">
        <w:trPr>
          <w:trHeight w:val="845"/>
        </w:trPr>
        <w:tc>
          <w:tcPr>
            <w:tcW w:w="819" w:type="dxa"/>
          </w:tcPr>
          <w:p w14:paraId="2C127FBB" w14:textId="77777777" w:rsidR="00A51F73" w:rsidRPr="00E822C9" w:rsidRDefault="00A51F73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5CBAECE4" w14:textId="0983605D" w:rsidR="00A51F73" w:rsidRPr="00533C1D" w:rsidRDefault="00A51F73" w:rsidP="00A51F73">
            <w:pPr>
              <w:rPr>
                <w:b/>
              </w:rPr>
            </w:pPr>
            <w:r w:rsidRPr="00CA4ADF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733A7D56" w14:textId="5589FFE2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 xml:space="preserve">PHM </w:t>
            </w:r>
            <w:r>
              <w:rPr>
                <w:b/>
              </w:rPr>
              <w:t>3</w:t>
            </w:r>
            <w:r>
              <w:rPr>
                <w:b/>
              </w:rPr>
              <w:t>31</w:t>
            </w:r>
          </w:p>
          <w:p w14:paraId="0A1EDD5E" w14:textId="678E3880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5D1F2042" w14:textId="6CE726C6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410</w:t>
            </w:r>
          </w:p>
        </w:tc>
        <w:tc>
          <w:tcPr>
            <w:tcW w:w="3307" w:type="dxa"/>
          </w:tcPr>
          <w:p w14:paraId="0E257E43" w14:textId="5CDDBC90" w:rsidR="00A51F73" w:rsidRPr="00BA0784" w:rsidRDefault="00A51F73" w:rsidP="00A51F73">
            <w:pPr>
              <w:rPr>
                <w:b/>
                <w:u w:val="single"/>
              </w:rPr>
            </w:pPr>
            <w:r w:rsidRPr="00DE32C0"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0B73BE99" w14:textId="3A8BF78C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</w:rPr>
              <w:t>1</w:t>
            </w:r>
            <w:r>
              <w:rPr>
                <w:b/>
              </w:rPr>
              <w:t>-03-2020</w:t>
            </w:r>
          </w:p>
          <w:p w14:paraId="4F699499" w14:textId="09D2AECC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</w:rPr>
              <w:t>2p</w:t>
            </w:r>
            <w:r>
              <w:rPr>
                <w:b/>
              </w:rPr>
              <w:t>m-1</w:t>
            </w:r>
            <w:r>
              <w:rPr>
                <w:b/>
              </w:rPr>
              <w:t>p</w:t>
            </w:r>
            <w:r>
              <w:rPr>
                <w:b/>
              </w:rPr>
              <w:t>m</w:t>
            </w:r>
          </w:p>
        </w:tc>
        <w:tc>
          <w:tcPr>
            <w:tcW w:w="1914" w:type="dxa"/>
          </w:tcPr>
          <w:p w14:paraId="20769DA2" w14:textId="00366B0B" w:rsidR="00A51F73" w:rsidRPr="001760B9" w:rsidRDefault="00A51F73" w:rsidP="00A51F73">
            <w:pPr>
              <w:rPr>
                <w:b/>
                <w:color w:val="000000"/>
              </w:rPr>
            </w:pPr>
            <w:r w:rsidRPr="00D619C4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018A007C" w14:textId="77777777" w:rsidR="00A51F73" w:rsidRPr="00646234" w:rsidRDefault="00A51F73" w:rsidP="00A51F73">
            <w:pPr>
              <w:jc w:val="center"/>
              <w:rPr>
                <w:b/>
              </w:rPr>
            </w:pPr>
          </w:p>
        </w:tc>
      </w:tr>
      <w:tr w:rsidR="00A51F73" w:rsidRPr="009D5652" w14:paraId="0BAC6A4C" w14:textId="77777777" w:rsidTr="00A51F73">
        <w:trPr>
          <w:trHeight w:val="845"/>
        </w:trPr>
        <w:tc>
          <w:tcPr>
            <w:tcW w:w="819" w:type="dxa"/>
          </w:tcPr>
          <w:p w14:paraId="19C17F35" w14:textId="77777777" w:rsidR="00A51F73" w:rsidRPr="00E822C9" w:rsidRDefault="00A51F73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2F39E27B" w14:textId="10147627" w:rsidR="00A51F73" w:rsidRPr="00533C1D" w:rsidRDefault="00A51F73" w:rsidP="00A51F73">
            <w:pPr>
              <w:rPr>
                <w:b/>
              </w:rPr>
            </w:pPr>
            <w:r w:rsidRPr="00CA4ADF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561A686E" w14:textId="32DAD295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 xml:space="preserve">PHM </w:t>
            </w:r>
            <w:r>
              <w:rPr>
                <w:b/>
              </w:rPr>
              <w:t>2</w:t>
            </w:r>
            <w:r>
              <w:rPr>
                <w:b/>
              </w:rPr>
              <w:t>31</w:t>
            </w:r>
          </w:p>
          <w:p w14:paraId="5AB2546F" w14:textId="18DEE38E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065E18AB" w14:textId="590A569A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450</w:t>
            </w:r>
          </w:p>
        </w:tc>
        <w:tc>
          <w:tcPr>
            <w:tcW w:w="3307" w:type="dxa"/>
          </w:tcPr>
          <w:p w14:paraId="62E512A3" w14:textId="4197BA3A" w:rsidR="00A51F73" w:rsidRPr="00BA0784" w:rsidRDefault="00A51F73" w:rsidP="00A51F73">
            <w:pPr>
              <w:rPr>
                <w:b/>
                <w:u w:val="single"/>
              </w:rPr>
            </w:pPr>
            <w:r w:rsidRPr="00DE32C0"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763D42E6" w14:textId="796CF5FD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</w:rPr>
              <w:t>1</w:t>
            </w:r>
            <w:r>
              <w:rPr>
                <w:b/>
              </w:rPr>
              <w:t>-03-2020</w:t>
            </w:r>
          </w:p>
          <w:p w14:paraId="0908F21A" w14:textId="7B46056C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</w:rPr>
              <w:t>p</w:t>
            </w:r>
            <w:r>
              <w:rPr>
                <w:b/>
              </w:rPr>
              <w:t>m-2pm</w:t>
            </w:r>
          </w:p>
        </w:tc>
        <w:tc>
          <w:tcPr>
            <w:tcW w:w="1914" w:type="dxa"/>
          </w:tcPr>
          <w:p w14:paraId="373C7EBA" w14:textId="42B52B22" w:rsidR="00A51F73" w:rsidRPr="001760B9" w:rsidRDefault="00A51F73" w:rsidP="00A51F73">
            <w:pPr>
              <w:rPr>
                <w:b/>
                <w:color w:val="000000"/>
              </w:rPr>
            </w:pPr>
            <w:r w:rsidRPr="00D619C4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26D670A6" w14:textId="77777777" w:rsidR="00A51F73" w:rsidRPr="00646234" w:rsidRDefault="00A51F73" w:rsidP="00A51F73">
            <w:pPr>
              <w:jc w:val="center"/>
              <w:rPr>
                <w:b/>
              </w:rPr>
            </w:pPr>
          </w:p>
        </w:tc>
      </w:tr>
      <w:tr w:rsidR="00A51F73" w:rsidRPr="009D5652" w14:paraId="4193CD31" w14:textId="77777777" w:rsidTr="00A51F73">
        <w:trPr>
          <w:trHeight w:val="845"/>
        </w:trPr>
        <w:tc>
          <w:tcPr>
            <w:tcW w:w="819" w:type="dxa"/>
          </w:tcPr>
          <w:p w14:paraId="5FFBB399" w14:textId="77777777" w:rsidR="00A51F73" w:rsidRPr="00E822C9" w:rsidRDefault="00A51F73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5625D457" w14:textId="7C0569A4" w:rsidR="00A51F73" w:rsidRPr="00533C1D" w:rsidRDefault="00A51F73" w:rsidP="00A51F73">
            <w:pPr>
              <w:rPr>
                <w:b/>
              </w:rPr>
            </w:pPr>
            <w:r w:rsidRPr="00CA4ADF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6E413F8B" w14:textId="677D933D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PHM 5</w:t>
            </w:r>
            <w:r>
              <w:rPr>
                <w:b/>
              </w:rPr>
              <w:t>81</w:t>
            </w:r>
          </w:p>
          <w:p w14:paraId="044FECB2" w14:textId="582FB3F3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09380909" w14:textId="47002561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336</w:t>
            </w:r>
          </w:p>
        </w:tc>
        <w:tc>
          <w:tcPr>
            <w:tcW w:w="3307" w:type="dxa"/>
          </w:tcPr>
          <w:p w14:paraId="45BF63BA" w14:textId="0EA09D0F" w:rsidR="00A51F73" w:rsidRPr="00BA0784" w:rsidRDefault="00A51F73" w:rsidP="00A51F73">
            <w:pPr>
              <w:rPr>
                <w:b/>
                <w:u w:val="single"/>
              </w:rPr>
            </w:pPr>
            <w:r w:rsidRPr="00DE32C0"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1C1088AC" w14:textId="14A1A0F6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</w:rPr>
              <w:t>2</w:t>
            </w:r>
            <w:r>
              <w:rPr>
                <w:b/>
              </w:rPr>
              <w:t>-03-2020</w:t>
            </w:r>
          </w:p>
          <w:p w14:paraId="5A61BF05" w14:textId="4157EEFF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0am-11am</w:t>
            </w:r>
          </w:p>
        </w:tc>
        <w:tc>
          <w:tcPr>
            <w:tcW w:w="1914" w:type="dxa"/>
          </w:tcPr>
          <w:p w14:paraId="72EA0498" w14:textId="3B44A2A7" w:rsidR="00A51F73" w:rsidRPr="001760B9" w:rsidRDefault="00A51F73" w:rsidP="00A51F73">
            <w:pPr>
              <w:rPr>
                <w:b/>
                <w:color w:val="000000"/>
              </w:rPr>
            </w:pPr>
            <w:r w:rsidRPr="00D619C4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16BF3CFF" w14:textId="77777777" w:rsidR="00A51F73" w:rsidRPr="00646234" w:rsidRDefault="00A51F73" w:rsidP="00A51F73">
            <w:pPr>
              <w:jc w:val="center"/>
              <w:rPr>
                <w:b/>
              </w:rPr>
            </w:pPr>
          </w:p>
        </w:tc>
      </w:tr>
      <w:tr w:rsidR="00A51F73" w:rsidRPr="009D5652" w14:paraId="6C9BAF7B" w14:textId="77777777" w:rsidTr="00A51F73">
        <w:trPr>
          <w:trHeight w:val="845"/>
        </w:trPr>
        <w:tc>
          <w:tcPr>
            <w:tcW w:w="819" w:type="dxa"/>
          </w:tcPr>
          <w:p w14:paraId="707152A1" w14:textId="77777777" w:rsidR="00A51F73" w:rsidRPr="00E822C9" w:rsidRDefault="00A51F73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467BDC9B" w14:textId="76B2B09C" w:rsidR="00A51F73" w:rsidRPr="00533C1D" w:rsidRDefault="00A51F73" w:rsidP="00A51F73">
            <w:pPr>
              <w:rPr>
                <w:b/>
              </w:rPr>
            </w:pPr>
            <w:r w:rsidRPr="00CA4ADF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3917663E" w14:textId="5A75DBD1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PHM 4</w:t>
            </w:r>
            <w:r>
              <w:rPr>
                <w:b/>
              </w:rPr>
              <w:t>8</w:t>
            </w:r>
            <w:r>
              <w:rPr>
                <w:b/>
              </w:rPr>
              <w:t>1</w:t>
            </w:r>
          </w:p>
          <w:p w14:paraId="18CAF25D" w14:textId="51BA20C1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3CC09B46" w14:textId="6BA6DDF7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332</w:t>
            </w:r>
          </w:p>
        </w:tc>
        <w:tc>
          <w:tcPr>
            <w:tcW w:w="3307" w:type="dxa"/>
          </w:tcPr>
          <w:p w14:paraId="44119CD4" w14:textId="42B5FA94" w:rsidR="00A51F73" w:rsidRPr="00BA0784" w:rsidRDefault="00A51F73" w:rsidP="00A51F73">
            <w:pPr>
              <w:rPr>
                <w:b/>
                <w:u w:val="single"/>
              </w:rPr>
            </w:pPr>
            <w:r w:rsidRPr="00DE32C0"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65789589" w14:textId="3E21F9CE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</w:rPr>
              <w:t>2</w:t>
            </w:r>
            <w:r>
              <w:rPr>
                <w:b/>
              </w:rPr>
              <w:t>-03-2020</w:t>
            </w:r>
          </w:p>
          <w:p w14:paraId="72BA4708" w14:textId="5E0D8DFF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1am-12pm</w:t>
            </w:r>
          </w:p>
        </w:tc>
        <w:tc>
          <w:tcPr>
            <w:tcW w:w="1914" w:type="dxa"/>
          </w:tcPr>
          <w:p w14:paraId="6F43EBD3" w14:textId="5320A6BA" w:rsidR="00A51F73" w:rsidRPr="001760B9" w:rsidRDefault="00A51F73" w:rsidP="00A51F73">
            <w:pPr>
              <w:rPr>
                <w:b/>
                <w:color w:val="000000"/>
              </w:rPr>
            </w:pPr>
            <w:r w:rsidRPr="00D619C4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1BBAE97A" w14:textId="77777777" w:rsidR="00A51F73" w:rsidRPr="00646234" w:rsidRDefault="00A51F73" w:rsidP="00A51F73">
            <w:pPr>
              <w:jc w:val="center"/>
              <w:rPr>
                <w:b/>
              </w:rPr>
            </w:pPr>
          </w:p>
        </w:tc>
      </w:tr>
      <w:tr w:rsidR="00A51F73" w:rsidRPr="009D5652" w14:paraId="5A7CBC7D" w14:textId="77777777" w:rsidTr="00A51F73">
        <w:trPr>
          <w:trHeight w:val="845"/>
        </w:trPr>
        <w:tc>
          <w:tcPr>
            <w:tcW w:w="819" w:type="dxa"/>
          </w:tcPr>
          <w:p w14:paraId="15C0DF51" w14:textId="77777777" w:rsidR="00A51F73" w:rsidRPr="00E822C9" w:rsidRDefault="00A51F73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2343D34F" w14:textId="402E5093" w:rsidR="00A51F73" w:rsidRPr="00533C1D" w:rsidRDefault="00A51F73" w:rsidP="00A51F73">
            <w:pPr>
              <w:rPr>
                <w:b/>
              </w:rPr>
            </w:pPr>
            <w:r w:rsidRPr="00CA4ADF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6C8769D9" w14:textId="7881CF58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PHM 3</w:t>
            </w:r>
            <w:r>
              <w:rPr>
                <w:b/>
              </w:rPr>
              <w:t>6</w:t>
            </w:r>
            <w:r>
              <w:rPr>
                <w:b/>
              </w:rPr>
              <w:t>1</w:t>
            </w:r>
          </w:p>
          <w:p w14:paraId="7C0E4FF8" w14:textId="21F48C97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4C1EC7DE" w14:textId="7B9E43DD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410</w:t>
            </w:r>
          </w:p>
        </w:tc>
        <w:tc>
          <w:tcPr>
            <w:tcW w:w="3307" w:type="dxa"/>
          </w:tcPr>
          <w:p w14:paraId="53E66358" w14:textId="5A5AC719" w:rsidR="00A51F73" w:rsidRPr="00BA0784" w:rsidRDefault="00A51F73" w:rsidP="00A51F73">
            <w:pPr>
              <w:rPr>
                <w:b/>
                <w:u w:val="single"/>
              </w:rPr>
            </w:pPr>
            <w:r w:rsidRPr="00DE32C0"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490D58B0" w14:textId="1A44C9C2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</w:rPr>
              <w:t>2</w:t>
            </w:r>
            <w:r>
              <w:rPr>
                <w:b/>
              </w:rPr>
              <w:t>-03-2020</w:t>
            </w:r>
          </w:p>
          <w:p w14:paraId="487DFCB0" w14:textId="201024BE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2pm-1pm</w:t>
            </w:r>
          </w:p>
        </w:tc>
        <w:tc>
          <w:tcPr>
            <w:tcW w:w="1914" w:type="dxa"/>
          </w:tcPr>
          <w:p w14:paraId="2453BDFC" w14:textId="26A9010B" w:rsidR="00A51F73" w:rsidRPr="001760B9" w:rsidRDefault="00A51F73" w:rsidP="00A51F73">
            <w:pPr>
              <w:rPr>
                <w:b/>
                <w:color w:val="000000"/>
              </w:rPr>
            </w:pPr>
            <w:r w:rsidRPr="00D619C4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3BAC426A" w14:textId="77777777" w:rsidR="00A51F73" w:rsidRPr="00646234" w:rsidRDefault="00A51F73" w:rsidP="00A51F73">
            <w:pPr>
              <w:jc w:val="center"/>
              <w:rPr>
                <w:b/>
              </w:rPr>
            </w:pPr>
          </w:p>
        </w:tc>
      </w:tr>
      <w:tr w:rsidR="00A51F73" w:rsidRPr="009D5652" w14:paraId="71D720AF" w14:textId="77777777" w:rsidTr="00A51F73">
        <w:trPr>
          <w:trHeight w:val="845"/>
        </w:trPr>
        <w:tc>
          <w:tcPr>
            <w:tcW w:w="819" w:type="dxa"/>
          </w:tcPr>
          <w:p w14:paraId="4A5A5524" w14:textId="77777777" w:rsidR="00A51F73" w:rsidRPr="00E822C9" w:rsidRDefault="00A51F73" w:rsidP="009374E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976" w:type="dxa"/>
          </w:tcPr>
          <w:p w14:paraId="068129A9" w14:textId="4BD5F3A4" w:rsidR="00A51F73" w:rsidRPr="00533C1D" w:rsidRDefault="00A51F73" w:rsidP="00A51F73">
            <w:pPr>
              <w:rPr>
                <w:b/>
              </w:rPr>
            </w:pPr>
            <w:r w:rsidRPr="00CA4ADF">
              <w:rPr>
                <w:b/>
              </w:rPr>
              <w:t>Pharmaceutical Sciences</w:t>
            </w:r>
          </w:p>
        </w:tc>
        <w:tc>
          <w:tcPr>
            <w:tcW w:w="1255" w:type="dxa"/>
          </w:tcPr>
          <w:p w14:paraId="3DC23FEB" w14:textId="3A222FFE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PHM 2</w:t>
            </w:r>
            <w:r>
              <w:rPr>
                <w:b/>
              </w:rPr>
              <w:t>4</w:t>
            </w:r>
            <w:r>
              <w:rPr>
                <w:b/>
              </w:rPr>
              <w:t>1</w:t>
            </w:r>
          </w:p>
          <w:p w14:paraId="2427FB3C" w14:textId="601AE3A6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CA</w:t>
            </w:r>
          </w:p>
        </w:tc>
        <w:tc>
          <w:tcPr>
            <w:tcW w:w="1170" w:type="dxa"/>
          </w:tcPr>
          <w:p w14:paraId="2CDDE12C" w14:textId="019E6E4C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450</w:t>
            </w:r>
          </w:p>
        </w:tc>
        <w:tc>
          <w:tcPr>
            <w:tcW w:w="3307" w:type="dxa"/>
          </w:tcPr>
          <w:p w14:paraId="57142D8C" w14:textId="6794E0EC" w:rsidR="00A51F73" w:rsidRPr="00BA0784" w:rsidRDefault="00A51F73" w:rsidP="00A51F73">
            <w:pPr>
              <w:rPr>
                <w:b/>
                <w:u w:val="single"/>
              </w:rPr>
            </w:pPr>
            <w:r w:rsidRPr="00DE32C0">
              <w:rPr>
                <w:b/>
                <w:u w:val="single"/>
              </w:rPr>
              <w:t>Charles Nnadi</w:t>
            </w:r>
          </w:p>
        </w:tc>
        <w:tc>
          <w:tcPr>
            <w:tcW w:w="1643" w:type="dxa"/>
          </w:tcPr>
          <w:p w14:paraId="265E4778" w14:textId="0CC91B64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</w:t>
            </w:r>
            <w:r>
              <w:rPr>
                <w:b/>
              </w:rPr>
              <w:t>2</w:t>
            </w:r>
            <w:r>
              <w:rPr>
                <w:b/>
              </w:rPr>
              <w:t>-03-2020</w:t>
            </w:r>
          </w:p>
          <w:p w14:paraId="3C244886" w14:textId="09E89426" w:rsidR="00A51F73" w:rsidRDefault="00A51F73" w:rsidP="00A51F73">
            <w:pPr>
              <w:rPr>
                <w:b/>
              </w:rPr>
            </w:pPr>
            <w:r>
              <w:rPr>
                <w:b/>
              </w:rPr>
              <w:t>1pm-2pm</w:t>
            </w:r>
          </w:p>
        </w:tc>
        <w:tc>
          <w:tcPr>
            <w:tcW w:w="1914" w:type="dxa"/>
          </w:tcPr>
          <w:p w14:paraId="56FF0F66" w14:textId="3C99C3CF" w:rsidR="00A51F73" w:rsidRPr="001760B9" w:rsidRDefault="00A51F73" w:rsidP="00A51F73">
            <w:pPr>
              <w:rPr>
                <w:b/>
                <w:color w:val="000000"/>
              </w:rPr>
            </w:pPr>
            <w:r w:rsidRPr="00D619C4">
              <w:rPr>
                <w:b/>
                <w:color w:val="000000"/>
              </w:rPr>
              <w:t>Nnamdi Azikiwe Library</w:t>
            </w:r>
          </w:p>
        </w:tc>
        <w:tc>
          <w:tcPr>
            <w:tcW w:w="1510" w:type="dxa"/>
            <w:shd w:val="clear" w:color="auto" w:fill="auto"/>
          </w:tcPr>
          <w:p w14:paraId="11FEAA47" w14:textId="77777777" w:rsidR="00A51F73" w:rsidRPr="00646234" w:rsidRDefault="00A51F73" w:rsidP="00A51F73">
            <w:pPr>
              <w:jc w:val="center"/>
              <w:rPr>
                <w:b/>
              </w:rPr>
            </w:pPr>
          </w:p>
        </w:tc>
      </w:tr>
    </w:tbl>
    <w:p w14:paraId="566F1560" w14:textId="77777777" w:rsidR="00782DCC" w:rsidRPr="00395C7F" w:rsidRDefault="00782DCC" w:rsidP="005E4176">
      <w:pPr>
        <w:tabs>
          <w:tab w:val="left" w:pos="5280"/>
        </w:tabs>
        <w:rPr>
          <w:lang w:val="en-GB"/>
        </w:rPr>
      </w:pPr>
    </w:p>
    <w:sectPr w:rsidR="00782DCC" w:rsidRPr="00395C7F" w:rsidSect="000C25E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8A43F1" w14:textId="77777777" w:rsidR="00A87EDA" w:rsidRDefault="00A87EDA" w:rsidP="00345C91">
      <w:r>
        <w:separator/>
      </w:r>
    </w:p>
  </w:endnote>
  <w:endnote w:type="continuationSeparator" w:id="0">
    <w:p w14:paraId="6F5F08FC" w14:textId="77777777" w:rsidR="00A87EDA" w:rsidRDefault="00A87EDA" w:rsidP="00345C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F3675A" w14:textId="77777777" w:rsidR="00A87EDA" w:rsidRDefault="00A87EDA" w:rsidP="00345C91">
      <w:r>
        <w:separator/>
      </w:r>
    </w:p>
  </w:footnote>
  <w:footnote w:type="continuationSeparator" w:id="0">
    <w:p w14:paraId="2D6FCF88" w14:textId="77777777" w:rsidR="00A87EDA" w:rsidRDefault="00A87EDA" w:rsidP="00345C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C12777"/>
    <w:multiLevelType w:val="hybridMultilevel"/>
    <w:tmpl w:val="98568FE6"/>
    <w:lvl w:ilvl="0" w:tplc="8C2271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700019" w:tentative="1">
      <w:start w:val="1"/>
      <w:numFmt w:val="lowerLetter"/>
      <w:lvlText w:val="%2."/>
      <w:lvlJc w:val="left"/>
      <w:pPr>
        <w:ind w:left="1440" w:hanging="360"/>
      </w:pPr>
    </w:lvl>
    <w:lvl w:ilvl="2" w:tplc="0470001B" w:tentative="1">
      <w:start w:val="1"/>
      <w:numFmt w:val="lowerRoman"/>
      <w:lvlText w:val="%3."/>
      <w:lvlJc w:val="right"/>
      <w:pPr>
        <w:ind w:left="2160" w:hanging="180"/>
      </w:pPr>
    </w:lvl>
    <w:lvl w:ilvl="3" w:tplc="0470000F" w:tentative="1">
      <w:start w:val="1"/>
      <w:numFmt w:val="decimal"/>
      <w:lvlText w:val="%4."/>
      <w:lvlJc w:val="left"/>
      <w:pPr>
        <w:ind w:left="2880" w:hanging="360"/>
      </w:pPr>
    </w:lvl>
    <w:lvl w:ilvl="4" w:tplc="04700019" w:tentative="1">
      <w:start w:val="1"/>
      <w:numFmt w:val="lowerLetter"/>
      <w:lvlText w:val="%5."/>
      <w:lvlJc w:val="left"/>
      <w:pPr>
        <w:ind w:left="3600" w:hanging="360"/>
      </w:pPr>
    </w:lvl>
    <w:lvl w:ilvl="5" w:tplc="0470001B" w:tentative="1">
      <w:start w:val="1"/>
      <w:numFmt w:val="lowerRoman"/>
      <w:lvlText w:val="%6."/>
      <w:lvlJc w:val="right"/>
      <w:pPr>
        <w:ind w:left="4320" w:hanging="180"/>
      </w:pPr>
    </w:lvl>
    <w:lvl w:ilvl="6" w:tplc="0470000F" w:tentative="1">
      <w:start w:val="1"/>
      <w:numFmt w:val="decimal"/>
      <w:lvlText w:val="%7."/>
      <w:lvlJc w:val="left"/>
      <w:pPr>
        <w:ind w:left="5040" w:hanging="360"/>
      </w:pPr>
    </w:lvl>
    <w:lvl w:ilvl="7" w:tplc="04700019" w:tentative="1">
      <w:start w:val="1"/>
      <w:numFmt w:val="lowerLetter"/>
      <w:lvlText w:val="%8."/>
      <w:lvlJc w:val="left"/>
      <w:pPr>
        <w:ind w:left="5760" w:hanging="360"/>
      </w:pPr>
    </w:lvl>
    <w:lvl w:ilvl="8" w:tplc="047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MDaxtLAwMbYwsjBT0lEKTi0uzszPAykwrAUAsG+HsSwAAAA="/>
  </w:docVars>
  <w:rsids>
    <w:rsidRoot w:val="000C25E9"/>
    <w:rsid w:val="00001989"/>
    <w:rsid w:val="00001C7F"/>
    <w:rsid w:val="000021C7"/>
    <w:rsid w:val="00002EDD"/>
    <w:rsid w:val="00005B8E"/>
    <w:rsid w:val="00010EA2"/>
    <w:rsid w:val="00013217"/>
    <w:rsid w:val="00016C4F"/>
    <w:rsid w:val="00017589"/>
    <w:rsid w:val="00017963"/>
    <w:rsid w:val="00020465"/>
    <w:rsid w:val="00022B06"/>
    <w:rsid w:val="0003072F"/>
    <w:rsid w:val="00030AFE"/>
    <w:rsid w:val="00034B64"/>
    <w:rsid w:val="000353A9"/>
    <w:rsid w:val="00035F6A"/>
    <w:rsid w:val="00036424"/>
    <w:rsid w:val="00042E58"/>
    <w:rsid w:val="00043587"/>
    <w:rsid w:val="00043E37"/>
    <w:rsid w:val="00044452"/>
    <w:rsid w:val="000464A6"/>
    <w:rsid w:val="00050776"/>
    <w:rsid w:val="00054117"/>
    <w:rsid w:val="00062AD4"/>
    <w:rsid w:val="00062F18"/>
    <w:rsid w:val="00063E6C"/>
    <w:rsid w:val="000646BE"/>
    <w:rsid w:val="00064BE9"/>
    <w:rsid w:val="00070A79"/>
    <w:rsid w:val="00070C4C"/>
    <w:rsid w:val="0007170C"/>
    <w:rsid w:val="000724AD"/>
    <w:rsid w:val="00072745"/>
    <w:rsid w:val="00073793"/>
    <w:rsid w:val="000750F4"/>
    <w:rsid w:val="00075E41"/>
    <w:rsid w:val="0008070D"/>
    <w:rsid w:val="00085341"/>
    <w:rsid w:val="000879CA"/>
    <w:rsid w:val="00090D03"/>
    <w:rsid w:val="000930B0"/>
    <w:rsid w:val="000952E7"/>
    <w:rsid w:val="00095746"/>
    <w:rsid w:val="0009695A"/>
    <w:rsid w:val="0009710D"/>
    <w:rsid w:val="00097806"/>
    <w:rsid w:val="000A05C7"/>
    <w:rsid w:val="000A1C6B"/>
    <w:rsid w:val="000A2850"/>
    <w:rsid w:val="000A3C80"/>
    <w:rsid w:val="000A61E2"/>
    <w:rsid w:val="000A746A"/>
    <w:rsid w:val="000B23ED"/>
    <w:rsid w:val="000B2CEF"/>
    <w:rsid w:val="000B46BA"/>
    <w:rsid w:val="000B6295"/>
    <w:rsid w:val="000B6865"/>
    <w:rsid w:val="000B6C98"/>
    <w:rsid w:val="000B6FCA"/>
    <w:rsid w:val="000B79A0"/>
    <w:rsid w:val="000C18C6"/>
    <w:rsid w:val="000C25E9"/>
    <w:rsid w:val="000C264F"/>
    <w:rsid w:val="000C2825"/>
    <w:rsid w:val="000C301D"/>
    <w:rsid w:val="000C64BC"/>
    <w:rsid w:val="000C75AE"/>
    <w:rsid w:val="000C7EA9"/>
    <w:rsid w:val="000D0E69"/>
    <w:rsid w:val="000E0CF7"/>
    <w:rsid w:val="000E151C"/>
    <w:rsid w:val="000E33BC"/>
    <w:rsid w:val="000F00C1"/>
    <w:rsid w:val="000F1C85"/>
    <w:rsid w:val="000F29A2"/>
    <w:rsid w:val="000F3BFE"/>
    <w:rsid w:val="000F43B6"/>
    <w:rsid w:val="000F58C5"/>
    <w:rsid w:val="000F598F"/>
    <w:rsid w:val="000F5D15"/>
    <w:rsid w:val="00101913"/>
    <w:rsid w:val="0010683C"/>
    <w:rsid w:val="00111C95"/>
    <w:rsid w:val="001126CD"/>
    <w:rsid w:val="001164CB"/>
    <w:rsid w:val="00121218"/>
    <w:rsid w:val="001231FB"/>
    <w:rsid w:val="0012483D"/>
    <w:rsid w:val="00124DEE"/>
    <w:rsid w:val="0012518A"/>
    <w:rsid w:val="0013025E"/>
    <w:rsid w:val="001302CB"/>
    <w:rsid w:val="00133AF7"/>
    <w:rsid w:val="00135C9F"/>
    <w:rsid w:val="0013623A"/>
    <w:rsid w:val="001366CA"/>
    <w:rsid w:val="0013712A"/>
    <w:rsid w:val="00137472"/>
    <w:rsid w:val="00137AE6"/>
    <w:rsid w:val="00140E68"/>
    <w:rsid w:val="00143CA2"/>
    <w:rsid w:val="00144F2D"/>
    <w:rsid w:val="00147278"/>
    <w:rsid w:val="00155FDD"/>
    <w:rsid w:val="001572BB"/>
    <w:rsid w:val="001611A7"/>
    <w:rsid w:val="00163AA5"/>
    <w:rsid w:val="001642C4"/>
    <w:rsid w:val="00166E63"/>
    <w:rsid w:val="00170BC2"/>
    <w:rsid w:val="001712D6"/>
    <w:rsid w:val="00171E46"/>
    <w:rsid w:val="001724B3"/>
    <w:rsid w:val="00173C76"/>
    <w:rsid w:val="00175B36"/>
    <w:rsid w:val="001773F0"/>
    <w:rsid w:val="00177B2A"/>
    <w:rsid w:val="00177C4C"/>
    <w:rsid w:val="001814B3"/>
    <w:rsid w:val="00181F9B"/>
    <w:rsid w:val="0018283C"/>
    <w:rsid w:val="00182D25"/>
    <w:rsid w:val="00184623"/>
    <w:rsid w:val="00185D86"/>
    <w:rsid w:val="00185FF2"/>
    <w:rsid w:val="00186AF3"/>
    <w:rsid w:val="00187EAE"/>
    <w:rsid w:val="001903F7"/>
    <w:rsid w:val="00194E3C"/>
    <w:rsid w:val="001957F6"/>
    <w:rsid w:val="00196798"/>
    <w:rsid w:val="001A2A36"/>
    <w:rsid w:val="001A37E9"/>
    <w:rsid w:val="001A479E"/>
    <w:rsid w:val="001A4B31"/>
    <w:rsid w:val="001A6B1D"/>
    <w:rsid w:val="001A6CAC"/>
    <w:rsid w:val="001B3CB6"/>
    <w:rsid w:val="001B5B13"/>
    <w:rsid w:val="001B7A94"/>
    <w:rsid w:val="001C44B1"/>
    <w:rsid w:val="001C4D2C"/>
    <w:rsid w:val="001C4E0A"/>
    <w:rsid w:val="001C5A6E"/>
    <w:rsid w:val="001C6038"/>
    <w:rsid w:val="001C6777"/>
    <w:rsid w:val="001C6E7E"/>
    <w:rsid w:val="001D0207"/>
    <w:rsid w:val="001D193D"/>
    <w:rsid w:val="001D4B38"/>
    <w:rsid w:val="001D7FFE"/>
    <w:rsid w:val="001E09E2"/>
    <w:rsid w:val="001E0D52"/>
    <w:rsid w:val="001E3E33"/>
    <w:rsid w:val="001E4518"/>
    <w:rsid w:val="001E6055"/>
    <w:rsid w:val="001E71A9"/>
    <w:rsid w:val="001E76CA"/>
    <w:rsid w:val="001F009A"/>
    <w:rsid w:val="001F0921"/>
    <w:rsid w:val="00200145"/>
    <w:rsid w:val="00201342"/>
    <w:rsid w:val="00202580"/>
    <w:rsid w:val="00203B6E"/>
    <w:rsid w:val="00204BAE"/>
    <w:rsid w:val="00212A78"/>
    <w:rsid w:val="002174F2"/>
    <w:rsid w:val="002175B2"/>
    <w:rsid w:val="00217F8F"/>
    <w:rsid w:val="002201D8"/>
    <w:rsid w:val="002203CF"/>
    <w:rsid w:val="00221A18"/>
    <w:rsid w:val="00221CE7"/>
    <w:rsid w:val="00221D86"/>
    <w:rsid w:val="00221EE0"/>
    <w:rsid w:val="0022341B"/>
    <w:rsid w:val="002248C0"/>
    <w:rsid w:val="00232CC5"/>
    <w:rsid w:val="00234079"/>
    <w:rsid w:val="00234747"/>
    <w:rsid w:val="002407A5"/>
    <w:rsid w:val="002413AE"/>
    <w:rsid w:val="0024239D"/>
    <w:rsid w:val="00243192"/>
    <w:rsid w:val="002452C7"/>
    <w:rsid w:val="00246280"/>
    <w:rsid w:val="00246B5C"/>
    <w:rsid w:val="002516B1"/>
    <w:rsid w:val="00252476"/>
    <w:rsid w:val="00255616"/>
    <w:rsid w:val="002556AA"/>
    <w:rsid w:val="0025583B"/>
    <w:rsid w:val="00256536"/>
    <w:rsid w:val="0026393B"/>
    <w:rsid w:val="0026516E"/>
    <w:rsid w:val="002655B9"/>
    <w:rsid w:val="00272EDA"/>
    <w:rsid w:val="0027609A"/>
    <w:rsid w:val="00276692"/>
    <w:rsid w:val="002805A4"/>
    <w:rsid w:val="00281493"/>
    <w:rsid w:val="00282B17"/>
    <w:rsid w:val="00286835"/>
    <w:rsid w:val="002902CF"/>
    <w:rsid w:val="00292819"/>
    <w:rsid w:val="002932A1"/>
    <w:rsid w:val="00297638"/>
    <w:rsid w:val="00297AD5"/>
    <w:rsid w:val="00297D90"/>
    <w:rsid w:val="002A35F4"/>
    <w:rsid w:val="002B22E0"/>
    <w:rsid w:val="002B235E"/>
    <w:rsid w:val="002B2631"/>
    <w:rsid w:val="002B4072"/>
    <w:rsid w:val="002B4948"/>
    <w:rsid w:val="002C1A2D"/>
    <w:rsid w:val="002C3A91"/>
    <w:rsid w:val="002C3C28"/>
    <w:rsid w:val="002C6D07"/>
    <w:rsid w:val="002D1FF5"/>
    <w:rsid w:val="002D252E"/>
    <w:rsid w:val="002D37AF"/>
    <w:rsid w:val="002D37C1"/>
    <w:rsid w:val="002D3EA5"/>
    <w:rsid w:val="002D5679"/>
    <w:rsid w:val="002D612A"/>
    <w:rsid w:val="002D61E6"/>
    <w:rsid w:val="002D6A89"/>
    <w:rsid w:val="002D6CEB"/>
    <w:rsid w:val="002D6F16"/>
    <w:rsid w:val="002D7039"/>
    <w:rsid w:val="002E3317"/>
    <w:rsid w:val="002E3AF1"/>
    <w:rsid w:val="002E43A6"/>
    <w:rsid w:val="002F288F"/>
    <w:rsid w:val="002F29FD"/>
    <w:rsid w:val="002F4826"/>
    <w:rsid w:val="002F53B9"/>
    <w:rsid w:val="002F6A53"/>
    <w:rsid w:val="002F6BEB"/>
    <w:rsid w:val="002F73FD"/>
    <w:rsid w:val="00305A4A"/>
    <w:rsid w:val="00306300"/>
    <w:rsid w:val="00307281"/>
    <w:rsid w:val="00316594"/>
    <w:rsid w:val="00317E26"/>
    <w:rsid w:val="00320FC7"/>
    <w:rsid w:val="00321E0E"/>
    <w:rsid w:val="00322407"/>
    <w:rsid w:val="00323EC7"/>
    <w:rsid w:val="00324A3C"/>
    <w:rsid w:val="0032616E"/>
    <w:rsid w:val="00326455"/>
    <w:rsid w:val="00326698"/>
    <w:rsid w:val="00327920"/>
    <w:rsid w:val="00330A60"/>
    <w:rsid w:val="00332495"/>
    <w:rsid w:val="003326CA"/>
    <w:rsid w:val="0033278F"/>
    <w:rsid w:val="00332B5A"/>
    <w:rsid w:val="00332D48"/>
    <w:rsid w:val="003365EA"/>
    <w:rsid w:val="003420E7"/>
    <w:rsid w:val="003431FF"/>
    <w:rsid w:val="00343930"/>
    <w:rsid w:val="00343AC2"/>
    <w:rsid w:val="00344119"/>
    <w:rsid w:val="003444E7"/>
    <w:rsid w:val="00345018"/>
    <w:rsid w:val="00345C91"/>
    <w:rsid w:val="0035113D"/>
    <w:rsid w:val="0035213A"/>
    <w:rsid w:val="00353756"/>
    <w:rsid w:val="0035553A"/>
    <w:rsid w:val="00355715"/>
    <w:rsid w:val="003607FE"/>
    <w:rsid w:val="003617EA"/>
    <w:rsid w:val="00361AB8"/>
    <w:rsid w:val="00364488"/>
    <w:rsid w:val="0036512D"/>
    <w:rsid w:val="00367669"/>
    <w:rsid w:val="00372D23"/>
    <w:rsid w:val="003765B0"/>
    <w:rsid w:val="00376EE7"/>
    <w:rsid w:val="0038093E"/>
    <w:rsid w:val="0038110E"/>
    <w:rsid w:val="00381696"/>
    <w:rsid w:val="00383A3D"/>
    <w:rsid w:val="00383D41"/>
    <w:rsid w:val="003841C6"/>
    <w:rsid w:val="00384B42"/>
    <w:rsid w:val="003853A8"/>
    <w:rsid w:val="00385ACA"/>
    <w:rsid w:val="00386017"/>
    <w:rsid w:val="00387559"/>
    <w:rsid w:val="003950BA"/>
    <w:rsid w:val="003957F6"/>
    <w:rsid w:val="00395C7F"/>
    <w:rsid w:val="00396094"/>
    <w:rsid w:val="00396479"/>
    <w:rsid w:val="003971DA"/>
    <w:rsid w:val="0039771A"/>
    <w:rsid w:val="003A0D54"/>
    <w:rsid w:val="003A215A"/>
    <w:rsid w:val="003A2855"/>
    <w:rsid w:val="003A37DF"/>
    <w:rsid w:val="003A7CE7"/>
    <w:rsid w:val="003B0134"/>
    <w:rsid w:val="003B0824"/>
    <w:rsid w:val="003B0FEF"/>
    <w:rsid w:val="003B2D2E"/>
    <w:rsid w:val="003B419A"/>
    <w:rsid w:val="003C3DF6"/>
    <w:rsid w:val="003C4F20"/>
    <w:rsid w:val="003C58EC"/>
    <w:rsid w:val="003C6912"/>
    <w:rsid w:val="003D1F4B"/>
    <w:rsid w:val="003E1888"/>
    <w:rsid w:val="003E2AE2"/>
    <w:rsid w:val="003E515B"/>
    <w:rsid w:val="003E6EDE"/>
    <w:rsid w:val="003F3B05"/>
    <w:rsid w:val="003F4AFC"/>
    <w:rsid w:val="003F4E4E"/>
    <w:rsid w:val="003F6214"/>
    <w:rsid w:val="00404A3F"/>
    <w:rsid w:val="00405702"/>
    <w:rsid w:val="00411152"/>
    <w:rsid w:val="00411734"/>
    <w:rsid w:val="004172CD"/>
    <w:rsid w:val="00421928"/>
    <w:rsid w:val="00421C71"/>
    <w:rsid w:val="004235FA"/>
    <w:rsid w:val="00425A15"/>
    <w:rsid w:val="00425FDB"/>
    <w:rsid w:val="0042688D"/>
    <w:rsid w:val="0042782E"/>
    <w:rsid w:val="00427BA5"/>
    <w:rsid w:val="00432AA3"/>
    <w:rsid w:val="00435B1E"/>
    <w:rsid w:val="00446A24"/>
    <w:rsid w:val="00446F9E"/>
    <w:rsid w:val="00447D1E"/>
    <w:rsid w:val="00447EFE"/>
    <w:rsid w:val="00456CC5"/>
    <w:rsid w:val="0045701C"/>
    <w:rsid w:val="00461E80"/>
    <w:rsid w:val="00463213"/>
    <w:rsid w:val="00463467"/>
    <w:rsid w:val="00464287"/>
    <w:rsid w:val="00466B30"/>
    <w:rsid w:val="00466EAB"/>
    <w:rsid w:val="00471192"/>
    <w:rsid w:val="0047494C"/>
    <w:rsid w:val="0047569D"/>
    <w:rsid w:val="00476E7D"/>
    <w:rsid w:val="004771D1"/>
    <w:rsid w:val="004826B7"/>
    <w:rsid w:val="004833F3"/>
    <w:rsid w:val="00484119"/>
    <w:rsid w:val="00484E6B"/>
    <w:rsid w:val="004857FD"/>
    <w:rsid w:val="0048687B"/>
    <w:rsid w:val="0049081B"/>
    <w:rsid w:val="004A5C14"/>
    <w:rsid w:val="004A6D94"/>
    <w:rsid w:val="004A7A1A"/>
    <w:rsid w:val="004A7EA7"/>
    <w:rsid w:val="004B08B4"/>
    <w:rsid w:val="004B2BEE"/>
    <w:rsid w:val="004B3770"/>
    <w:rsid w:val="004B4762"/>
    <w:rsid w:val="004B59D4"/>
    <w:rsid w:val="004B662C"/>
    <w:rsid w:val="004C2BEF"/>
    <w:rsid w:val="004C3470"/>
    <w:rsid w:val="004C7D31"/>
    <w:rsid w:val="004D014E"/>
    <w:rsid w:val="004D0DFC"/>
    <w:rsid w:val="004D33F0"/>
    <w:rsid w:val="004D3599"/>
    <w:rsid w:val="004D36A2"/>
    <w:rsid w:val="004D4589"/>
    <w:rsid w:val="004D6212"/>
    <w:rsid w:val="004D7A9D"/>
    <w:rsid w:val="004E0A08"/>
    <w:rsid w:val="004E1493"/>
    <w:rsid w:val="004E22AD"/>
    <w:rsid w:val="004E2B76"/>
    <w:rsid w:val="004E3158"/>
    <w:rsid w:val="004E3287"/>
    <w:rsid w:val="004E363C"/>
    <w:rsid w:val="004E3C5B"/>
    <w:rsid w:val="004E58F4"/>
    <w:rsid w:val="004F1099"/>
    <w:rsid w:val="004F2162"/>
    <w:rsid w:val="004F5F48"/>
    <w:rsid w:val="004F6F11"/>
    <w:rsid w:val="00502155"/>
    <w:rsid w:val="00503813"/>
    <w:rsid w:val="005053CC"/>
    <w:rsid w:val="00505598"/>
    <w:rsid w:val="00506884"/>
    <w:rsid w:val="005075C7"/>
    <w:rsid w:val="0051148F"/>
    <w:rsid w:val="005117A9"/>
    <w:rsid w:val="00511ACB"/>
    <w:rsid w:val="005150DF"/>
    <w:rsid w:val="005152E5"/>
    <w:rsid w:val="00515561"/>
    <w:rsid w:val="005159CF"/>
    <w:rsid w:val="00517EA1"/>
    <w:rsid w:val="00520C5C"/>
    <w:rsid w:val="00531C42"/>
    <w:rsid w:val="00532B17"/>
    <w:rsid w:val="00534190"/>
    <w:rsid w:val="00534EC9"/>
    <w:rsid w:val="00536385"/>
    <w:rsid w:val="0054491A"/>
    <w:rsid w:val="00546D78"/>
    <w:rsid w:val="00546F14"/>
    <w:rsid w:val="00550C25"/>
    <w:rsid w:val="00551F64"/>
    <w:rsid w:val="00552979"/>
    <w:rsid w:val="00554C0F"/>
    <w:rsid w:val="005551EB"/>
    <w:rsid w:val="005574F2"/>
    <w:rsid w:val="00565368"/>
    <w:rsid w:val="0056705E"/>
    <w:rsid w:val="00570D0C"/>
    <w:rsid w:val="00572027"/>
    <w:rsid w:val="00576CBE"/>
    <w:rsid w:val="00581657"/>
    <w:rsid w:val="00582084"/>
    <w:rsid w:val="005849CB"/>
    <w:rsid w:val="00584FE4"/>
    <w:rsid w:val="00587D60"/>
    <w:rsid w:val="00590BB3"/>
    <w:rsid w:val="005915D1"/>
    <w:rsid w:val="005A0256"/>
    <w:rsid w:val="005A43EE"/>
    <w:rsid w:val="005A44D0"/>
    <w:rsid w:val="005A53E3"/>
    <w:rsid w:val="005A56DC"/>
    <w:rsid w:val="005A7566"/>
    <w:rsid w:val="005A7DB9"/>
    <w:rsid w:val="005B05BF"/>
    <w:rsid w:val="005B1CE3"/>
    <w:rsid w:val="005B31D8"/>
    <w:rsid w:val="005B3792"/>
    <w:rsid w:val="005B5202"/>
    <w:rsid w:val="005B5BE2"/>
    <w:rsid w:val="005B670F"/>
    <w:rsid w:val="005B6898"/>
    <w:rsid w:val="005B7133"/>
    <w:rsid w:val="005C08C9"/>
    <w:rsid w:val="005C0B2A"/>
    <w:rsid w:val="005C57AC"/>
    <w:rsid w:val="005C58B3"/>
    <w:rsid w:val="005D10FC"/>
    <w:rsid w:val="005D6B76"/>
    <w:rsid w:val="005D6C8B"/>
    <w:rsid w:val="005D76CD"/>
    <w:rsid w:val="005D7ED2"/>
    <w:rsid w:val="005E0191"/>
    <w:rsid w:val="005E4176"/>
    <w:rsid w:val="005E4B19"/>
    <w:rsid w:val="005E668D"/>
    <w:rsid w:val="005F1FAB"/>
    <w:rsid w:val="005F20F7"/>
    <w:rsid w:val="005F27D9"/>
    <w:rsid w:val="005F4431"/>
    <w:rsid w:val="005F51D4"/>
    <w:rsid w:val="005F5BC9"/>
    <w:rsid w:val="005F5F0F"/>
    <w:rsid w:val="006007D0"/>
    <w:rsid w:val="0060195D"/>
    <w:rsid w:val="006024FF"/>
    <w:rsid w:val="00603BA9"/>
    <w:rsid w:val="00603F46"/>
    <w:rsid w:val="00606552"/>
    <w:rsid w:val="006111B1"/>
    <w:rsid w:val="006121C7"/>
    <w:rsid w:val="006136CB"/>
    <w:rsid w:val="0061413D"/>
    <w:rsid w:val="006150FD"/>
    <w:rsid w:val="006152E6"/>
    <w:rsid w:val="00615822"/>
    <w:rsid w:val="0061739D"/>
    <w:rsid w:val="00621FF9"/>
    <w:rsid w:val="00623917"/>
    <w:rsid w:val="00623D96"/>
    <w:rsid w:val="00624402"/>
    <w:rsid w:val="006244DC"/>
    <w:rsid w:val="00624EA1"/>
    <w:rsid w:val="00626B89"/>
    <w:rsid w:val="0063129F"/>
    <w:rsid w:val="00631ECC"/>
    <w:rsid w:val="00632251"/>
    <w:rsid w:val="006351AA"/>
    <w:rsid w:val="00635D09"/>
    <w:rsid w:val="00642494"/>
    <w:rsid w:val="00644DA3"/>
    <w:rsid w:val="00644EC8"/>
    <w:rsid w:val="00645905"/>
    <w:rsid w:val="00646FFB"/>
    <w:rsid w:val="00647DFD"/>
    <w:rsid w:val="00652D65"/>
    <w:rsid w:val="0065464E"/>
    <w:rsid w:val="0066003C"/>
    <w:rsid w:val="006605AA"/>
    <w:rsid w:val="00660769"/>
    <w:rsid w:val="00661324"/>
    <w:rsid w:val="00662D1A"/>
    <w:rsid w:val="006644D7"/>
    <w:rsid w:val="00671DB7"/>
    <w:rsid w:val="006737CC"/>
    <w:rsid w:val="00673A49"/>
    <w:rsid w:val="006741A5"/>
    <w:rsid w:val="006755BC"/>
    <w:rsid w:val="00675F70"/>
    <w:rsid w:val="00676390"/>
    <w:rsid w:val="00681533"/>
    <w:rsid w:val="00682FE6"/>
    <w:rsid w:val="00683882"/>
    <w:rsid w:val="00684937"/>
    <w:rsid w:val="0068521A"/>
    <w:rsid w:val="0068640B"/>
    <w:rsid w:val="00686BFF"/>
    <w:rsid w:val="00687E3B"/>
    <w:rsid w:val="00690F77"/>
    <w:rsid w:val="006911D6"/>
    <w:rsid w:val="0069148D"/>
    <w:rsid w:val="0069180A"/>
    <w:rsid w:val="00691C41"/>
    <w:rsid w:val="0069387F"/>
    <w:rsid w:val="00696AF5"/>
    <w:rsid w:val="006A0863"/>
    <w:rsid w:val="006A1B07"/>
    <w:rsid w:val="006A65CD"/>
    <w:rsid w:val="006B1663"/>
    <w:rsid w:val="006B1DE0"/>
    <w:rsid w:val="006B201E"/>
    <w:rsid w:val="006B4AD0"/>
    <w:rsid w:val="006B598B"/>
    <w:rsid w:val="006B5AA4"/>
    <w:rsid w:val="006B6663"/>
    <w:rsid w:val="006B716F"/>
    <w:rsid w:val="006B7553"/>
    <w:rsid w:val="006B766D"/>
    <w:rsid w:val="006C2D77"/>
    <w:rsid w:val="006C3B94"/>
    <w:rsid w:val="006C5D92"/>
    <w:rsid w:val="006C671D"/>
    <w:rsid w:val="006C7744"/>
    <w:rsid w:val="006D18A5"/>
    <w:rsid w:val="006D2EB1"/>
    <w:rsid w:val="006D5C8B"/>
    <w:rsid w:val="006D7E96"/>
    <w:rsid w:val="006E1944"/>
    <w:rsid w:val="006E36C8"/>
    <w:rsid w:val="006E7D42"/>
    <w:rsid w:val="006F00A8"/>
    <w:rsid w:val="006F071D"/>
    <w:rsid w:val="006F35EC"/>
    <w:rsid w:val="006F3750"/>
    <w:rsid w:val="006F3A29"/>
    <w:rsid w:val="006F5471"/>
    <w:rsid w:val="006F5866"/>
    <w:rsid w:val="006F5C1D"/>
    <w:rsid w:val="006F7378"/>
    <w:rsid w:val="0070134A"/>
    <w:rsid w:val="00701AB5"/>
    <w:rsid w:val="00702FC0"/>
    <w:rsid w:val="00704C38"/>
    <w:rsid w:val="00706789"/>
    <w:rsid w:val="007071D3"/>
    <w:rsid w:val="00710070"/>
    <w:rsid w:val="00710A47"/>
    <w:rsid w:val="00711EF7"/>
    <w:rsid w:val="00712BD1"/>
    <w:rsid w:val="00713DBE"/>
    <w:rsid w:val="00715C16"/>
    <w:rsid w:val="00720CAD"/>
    <w:rsid w:val="00720EE6"/>
    <w:rsid w:val="007232E3"/>
    <w:rsid w:val="00723B0D"/>
    <w:rsid w:val="00726FCA"/>
    <w:rsid w:val="00730C94"/>
    <w:rsid w:val="0073187D"/>
    <w:rsid w:val="00732EED"/>
    <w:rsid w:val="00735613"/>
    <w:rsid w:val="0073593B"/>
    <w:rsid w:val="00737451"/>
    <w:rsid w:val="00741594"/>
    <w:rsid w:val="00743845"/>
    <w:rsid w:val="00744340"/>
    <w:rsid w:val="00744571"/>
    <w:rsid w:val="00745542"/>
    <w:rsid w:val="0074642C"/>
    <w:rsid w:val="00746F30"/>
    <w:rsid w:val="007504FC"/>
    <w:rsid w:val="00751575"/>
    <w:rsid w:val="00752AB8"/>
    <w:rsid w:val="00752EC4"/>
    <w:rsid w:val="00760079"/>
    <w:rsid w:val="00761B03"/>
    <w:rsid w:val="007620FD"/>
    <w:rsid w:val="00762CE0"/>
    <w:rsid w:val="007642FA"/>
    <w:rsid w:val="007654BF"/>
    <w:rsid w:val="00767642"/>
    <w:rsid w:val="00767C6F"/>
    <w:rsid w:val="00772D9A"/>
    <w:rsid w:val="00773877"/>
    <w:rsid w:val="007745BB"/>
    <w:rsid w:val="00782DCC"/>
    <w:rsid w:val="00784270"/>
    <w:rsid w:val="00785DDB"/>
    <w:rsid w:val="00790864"/>
    <w:rsid w:val="00792490"/>
    <w:rsid w:val="00794B7B"/>
    <w:rsid w:val="00795EC9"/>
    <w:rsid w:val="00797472"/>
    <w:rsid w:val="00797F72"/>
    <w:rsid w:val="007A017D"/>
    <w:rsid w:val="007A3167"/>
    <w:rsid w:val="007A37A4"/>
    <w:rsid w:val="007A4E88"/>
    <w:rsid w:val="007A4F66"/>
    <w:rsid w:val="007B1C57"/>
    <w:rsid w:val="007B380A"/>
    <w:rsid w:val="007C15F4"/>
    <w:rsid w:val="007C1B95"/>
    <w:rsid w:val="007C2140"/>
    <w:rsid w:val="007C315D"/>
    <w:rsid w:val="007C36B0"/>
    <w:rsid w:val="007C40C2"/>
    <w:rsid w:val="007C5F3E"/>
    <w:rsid w:val="007C6CDE"/>
    <w:rsid w:val="007D026B"/>
    <w:rsid w:val="007D32EF"/>
    <w:rsid w:val="007D4BF6"/>
    <w:rsid w:val="007D6C3D"/>
    <w:rsid w:val="007E1AA0"/>
    <w:rsid w:val="007E42F9"/>
    <w:rsid w:val="007E5B61"/>
    <w:rsid w:val="007F0EC0"/>
    <w:rsid w:val="007F4F90"/>
    <w:rsid w:val="007F56DE"/>
    <w:rsid w:val="008007A5"/>
    <w:rsid w:val="0080225D"/>
    <w:rsid w:val="00804077"/>
    <w:rsid w:val="00805C63"/>
    <w:rsid w:val="00807D75"/>
    <w:rsid w:val="00812B62"/>
    <w:rsid w:val="00812E83"/>
    <w:rsid w:val="00815D6B"/>
    <w:rsid w:val="00816D3F"/>
    <w:rsid w:val="00817B4A"/>
    <w:rsid w:val="00821E20"/>
    <w:rsid w:val="008254CA"/>
    <w:rsid w:val="00825553"/>
    <w:rsid w:val="0082584A"/>
    <w:rsid w:val="008258CD"/>
    <w:rsid w:val="00831267"/>
    <w:rsid w:val="0083348C"/>
    <w:rsid w:val="008343CF"/>
    <w:rsid w:val="00835341"/>
    <w:rsid w:val="00837DB1"/>
    <w:rsid w:val="00841B9B"/>
    <w:rsid w:val="00842002"/>
    <w:rsid w:val="00842B8F"/>
    <w:rsid w:val="00845FF1"/>
    <w:rsid w:val="00847451"/>
    <w:rsid w:val="00847515"/>
    <w:rsid w:val="00853F38"/>
    <w:rsid w:val="00854720"/>
    <w:rsid w:val="008550B9"/>
    <w:rsid w:val="00856336"/>
    <w:rsid w:val="0085719B"/>
    <w:rsid w:val="008573DC"/>
    <w:rsid w:val="00860CE8"/>
    <w:rsid w:val="008670A5"/>
    <w:rsid w:val="00871443"/>
    <w:rsid w:val="00873402"/>
    <w:rsid w:val="00874344"/>
    <w:rsid w:val="0087669A"/>
    <w:rsid w:val="008768D4"/>
    <w:rsid w:val="00876F3D"/>
    <w:rsid w:val="008770AE"/>
    <w:rsid w:val="008802D2"/>
    <w:rsid w:val="00881B2E"/>
    <w:rsid w:val="00892C97"/>
    <w:rsid w:val="00893F11"/>
    <w:rsid w:val="00895AF2"/>
    <w:rsid w:val="008A1605"/>
    <w:rsid w:val="008A23AC"/>
    <w:rsid w:val="008A329A"/>
    <w:rsid w:val="008A55B8"/>
    <w:rsid w:val="008A5DB0"/>
    <w:rsid w:val="008B1381"/>
    <w:rsid w:val="008B343B"/>
    <w:rsid w:val="008B4AA9"/>
    <w:rsid w:val="008B5917"/>
    <w:rsid w:val="008C03F5"/>
    <w:rsid w:val="008C3790"/>
    <w:rsid w:val="008C4074"/>
    <w:rsid w:val="008D07DF"/>
    <w:rsid w:val="008D16B2"/>
    <w:rsid w:val="008D3482"/>
    <w:rsid w:val="008D3CE4"/>
    <w:rsid w:val="008D58E0"/>
    <w:rsid w:val="008D73FF"/>
    <w:rsid w:val="008D74DF"/>
    <w:rsid w:val="008E0E67"/>
    <w:rsid w:val="008E1F13"/>
    <w:rsid w:val="008E6F3E"/>
    <w:rsid w:val="008F0374"/>
    <w:rsid w:val="008F1DEA"/>
    <w:rsid w:val="008F5254"/>
    <w:rsid w:val="008F797E"/>
    <w:rsid w:val="00900D35"/>
    <w:rsid w:val="00904931"/>
    <w:rsid w:val="00913E23"/>
    <w:rsid w:val="00917324"/>
    <w:rsid w:val="00917E2C"/>
    <w:rsid w:val="00923574"/>
    <w:rsid w:val="00923837"/>
    <w:rsid w:val="009265B8"/>
    <w:rsid w:val="00926A11"/>
    <w:rsid w:val="00927773"/>
    <w:rsid w:val="009278F1"/>
    <w:rsid w:val="0093077A"/>
    <w:rsid w:val="00933DB2"/>
    <w:rsid w:val="00935A1C"/>
    <w:rsid w:val="009374E5"/>
    <w:rsid w:val="009456F1"/>
    <w:rsid w:val="00945BFF"/>
    <w:rsid w:val="00947737"/>
    <w:rsid w:val="00951C09"/>
    <w:rsid w:val="009525BC"/>
    <w:rsid w:val="00956298"/>
    <w:rsid w:val="00957E84"/>
    <w:rsid w:val="0096001A"/>
    <w:rsid w:val="00962C6E"/>
    <w:rsid w:val="00963F71"/>
    <w:rsid w:val="00964644"/>
    <w:rsid w:val="0096675E"/>
    <w:rsid w:val="009670D3"/>
    <w:rsid w:val="00967318"/>
    <w:rsid w:val="00970A90"/>
    <w:rsid w:val="00974D91"/>
    <w:rsid w:val="00974EAB"/>
    <w:rsid w:val="009753DF"/>
    <w:rsid w:val="00975D61"/>
    <w:rsid w:val="00975E94"/>
    <w:rsid w:val="00976287"/>
    <w:rsid w:val="00976370"/>
    <w:rsid w:val="009818F6"/>
    <w:rsid w:val="00985235"/>
    <w:rsid w:val="00985565"/>
    <w:rsid w:val="00996682"/>
    <w:rsid w:val="00996ADE"/>
    <w:rsid w:val="00997A1E"/>
    <w:rsid w:val="009A6556"/>
    <w:rsid w:val="009B0C40"/>
    <w:rsid w:val="009B1882"/>
    <w:rsid w:val="009B1F84"/>
    <w:rsid w:val="009B202A"/>
    <w:rsid w:val="009B285E"/>
    <w:rsid w:val="009B2F1B"/>
    <w:rsid w:val="009B33D2"/>
    <w:rsid w:val="009B4964"/>
    <w:rsid w:val="009B4AB1"/>
    <w:rsid w:val="009B50AA"/>
    <w:rsid w:val="009B57F5"/>
    <w:rsid w:val="009C08B5"/>
    <w:rsid w:val="009C16BE"/>
    <w:rsid w:val="009C1A49"/>
    <w:rsid w:val="009C33C4"/>
    <w:rsid w:val="009C43E7"/>
    <w:rsid w:val="009C472C"/>
    <w:rsid w:val="009C6D7B"/>
    <w:rsid w:val="009D3EB0"/>
    <w:rsid w:val="009D54C8"/>
    <w:rsid w:val="009E3233"/>
    <w:rsid w:val="009F07B4"/>
    <w:rsid w:val="009F3986"/>
    <w:rsid w:val="009F527D"/>
    <w:rsid w:val="009F61BA"/>
    <w:rsid w:val="009F6D7D"/>
    <w:rsid w:val="00A00B09"/>
    <w:rsid w:val="00A03322"/>
    <w:rsid w:val="00A053C8"/>
    <w:rsid w:val="00A0567B"/>
    <w:rsid w:val="00A06AA7"/>
    <w:rsid w:val="00A15874"/>
    <w:rsid w:val="00A20DB8"/>
    <w:rsid w:val="00A2186F"/>
    <w:rsid w:val="00A2233E"/>
    <w:rsid w:val="00A22471"/>
    <w:rsid w:val="00A251D1"/>
    <w:rsid w:val="00A3065F"/>
    <w:rsid w:val="00A36F1A"/>
    <w:rsid w:val="00A412E4"/>
    <w:rsid w:val="00A44611"/>
    <w:rsid w:val="00A44F11"/>
    <w:rsid w:val="00A4585A"/>
    <w:rsid w:val="00A47DB6"/>
    <w:rsid w:val="00A50DDC"/>
    <w:rsid w:val="00A51F73"/>
    <w:rsid w:val="00A521CD"/>
    <w:rsid w:val="00A531B5"/>
    <w:rsid w:val="00A54F00"/>
    <w:rsid w:val="00A55576"/>
    <w:rsid w:val="00A555BE"/>
    <w:rsid w:val="00A563E2"/>
    <w:rsid w:val="00A56708"/>
    <w:rsid w:val="00A60520"/>
    <w:rsid w:val="00A61B6E"/>
    <w:rsid w:val="00A623A2"/>
    <w:rsid w:val="00A62581"/>
    <w:rsid w:val="00A6417A"/>
    <w:rsid w:val="00A7103E"/>
    <w:rsid w:val="00A727F5"/>
    <w:rsid w:val="00A72CCE"/>
    <w:rsid w:val="00A730BB"/>
    <w:rsid w:val="00A7361F"/>
    <w:rsid w:val="00A750AE"/>
    <w:rsid w:val="00A7584F"/>
    <w:rsid w:val="00A75B19"/>
    <w:rsid w:val="00A75EB0"/>
    <w:rsid w:val="00A8008E"/>
    <w:rsid w:val="00A806D7"/>
    <w:rsid w:val="00A81512"/>
    <w:rsid w:val="00A832C1"/>
    <w:rsid w:val="00A853DD"/>
    <w:rsid w:val="00A85922"/>
    <w:rsid w:val="00A87EDA"/>
    <w:rsid w:val="00A915FA"/>
    <w:rsid w:val="00A919A6"/>
    <w:rsid w:val="00A9382A"/>
    <w:rsid w:val="00A94C0A"/>
    <w:rsid w:val="00AA015D"/>
    <w:rsid w:val="00AA01B9"/>
    <w:rsid w:val="00AA11A9"/>
    <w:rsid w:val="00AA1622"/>
    <w:rsid w:val="00AA351B"/>
    <w:rsid w:val="00AA3AB2"/>
    <w:rsid w:val="00AB060A"/>
    <w:rsid w:val="00AB123A"/>
    <w:rsid w:val="00AB2575"/>
    <w:rsid w:val="00AC03BE"/>
    <w:rsid w:val="00AC3E25"/>
    <w:rsid w:val="00AC4868"/>
    <w:rsid w:val="00AC649D"/>
    <w:rsid w:val="00AC709A"/>
    <w:rsid w:val="00AC784F"/>
    <w:rsid w:val="00AD24AD"/>
    <w:rsid w:val="00AD36BC"/>
    <w:rsid w:val="00AE1E8F"/>
    <w:rsid w:val="00AE29E8"/>
    <w:rsid w:val="00AE2E03"/>
    <w:rsid w:val="00AE2FC2"/>
    <w:rsid w:val="00AE6A8E"/>
    <w:rsid w:val="00AF0347"/>
    <w:rsid w:val="00AF09D7"/>
    <w:rsid w:val="00AF372A"/>
    <w:rsid w:val="00AF5C99"/>
    <w:rsid w:val="00AF5ECC"/>
    <w:rsid w:val="00AF7A70"/>
    <w:rsid w:val="00B01380"/>
    <w:rsid w:val="00B029DA"/>
    <w:rsid w:val="00B105CA"/>
    <w:rsid w:val="00B10CDE"/>
    <w:rsid w:val="00B11029"/>
    <w:rsid w:val="00B11077"/>
    <w:rsid w:val="00B11C5C"/>
    <w:rsid w:val="00B1398B"/>
    <w:rsid w:val="00B24D67"/>
    <w:rsid w:val="00B260FD"/>
    <w:rsid w:val="00B277BC"/>
    <w:rsid w:val="00B41CF8"/>
    <w:rsid w:val="00B42AD9"/>
    <w:rsid w:val="00B437FB"/>
    <w:rsid w:val="00B4414F"/>
    <w:rsid w:val="00B502BA"/>
    <w:rsid w:val="00B504C9"/>
    <w:rsid w:val="00B543FE"/>
    <w:rsid w:val="00B54D23"/>
    <w:rsid w:val="00B554FF"/>
    <w:rsid w:val="00B56B5A"/>
    <w:rsid w:val="00B57EB6"/>
    <w:rsid w:val="00B604F0"/>
    <w:rsid w:val="00B62F0A"/>
    <w:rsid w:val="00B6593A"/>
    <w:rsid w:val="00B659B3"/>
    <w:rsid w:val="00B66D69"/>
    <w:rsid w:val="00B67128"/>
    <w:rsid w:val="00B72381"/>
    <w:rsid w:val="00B723AB"/>
    <w:rsid w:val="00B723C9"/>
    <w:rsid w:val="00B73F6E"/>
    <w:rsid w:val="00B74CAE"/>
    <w:rsid w:val="00B76489"/>
    <w:rsid w:val="00B76DAA"/>
    <w:rsid w:val="00B76F83"/>
    <w:rsid w:val="00B803E6"/>
    <w:rsid w:val="00B838BE"/>
    <w:rsid w:val="00B86511"/>
    <w:rsid w:val="00B90444"/>
    <w:rsid w:val="00B90AB8"/>
    <w:rsid w:val="00B92463"/>
    <w:rsid w:val="00B9406A"/>
    <w:rsid w:val="00B940AC"/>
    <w:rsid w:val="00B95C5C"/>
    <w:rsid w:val="00B973E4"/>
    <w:rsid w:val="00BA10E4"/>
    <w:rsid w:val="00BA174F"/>
    <w:rsid w:val="00BA1DF3"/>
    <w:rsid w:val="00BA32D5"/>
    <w:rsid w:val="00BA45F9"/>
    <w:rsid w:val="00BA5F35"/>
    <w:rsid w:val="00BA6E71"/>
    <w:rsid w:val="00BB0F7A"/>
    <w:rsid w:val="00BB58D4"/>
    <w:rsid w:val="00BB5E2A"/>
    <w:rsid w:val="00BB5F4C"/>
    <w:rsid w:val="00BB7FC3"/>
    <w:rsid w:val="00BC1547"/>
    <w:rsid w:val="00BC1887"/>
    <w:rsid w:val="00BC312B"/>
    <w:rsid w:val="00BC49BB"/>
    <w:rsid w:val="00BC723F"/>
    <w:rsid w:val="00BC78D0"/>
    <w:rsid w:val="00BD0FEA"/>
    <w:rsid w:val="00BD242D"/>
    <w:rsid w:val="00BD32CC"/>
    <w:rsid w:val="00BE3B6A"/>
    <w:rsid w:val="00BE6B83"/>
    <w:rsid w:val="00BF128A"/>
    <w:rsid w:val="00BF2BC5"/>
    <w:rsid w:val="00BF450D"/>
    <w:rsid w:val="00C02C99"/>
    <w:rsid w:val="00C04F0B"/>
    <w:rsid w:val="00C05C55"/>
    <w:rsid w:val="00C072FE"/>
    <w:rsid w:val="00C12F34"/>
    <w:rsid w:val="00C13012"/>
    <w:rsid w:val="00C14589"/>
    <w:rsid w:val="00C15068"/>
    <w:rsid w:val="00C1562C"/>
    <w:rsid w:val="00C16DED"/>
    <w:rsid w:val="00C1716C"/>
    <w:rsid w:val="00C22D10"/>
    <w:rsid w:val="00C2444E"/>
    <w:rsid w:val="00C24BE2"/>
    <w:rsid w:val="00C25150"/>
    <w:rsid w:val="00C27FCA"/>
    <w:rsid w:val="00C331D9"/>
    <w:rsid w:val="00C334A1"/>
    <w:rsid w:val="00C335C6"/>
    <w:rsid w:val="00C33E68"/>
    <w:rsid w:val="00C36E08"/>
    <w:rsid w:val="00C477C9"/>
    <w:rsid w:val="00C50795"/>
    <w:rsid w:val="00C51811"/>
    <w:rsid w:val="00C520F0"/>
    <w:rsid w:val="00C526E3"/>
    <w:rsid w:val="00C54804"/>
    <w:rsid w:val="00C563E3"/>
    <w:rsid w:val="00C56436"/>
    <w:rsid w:val="00C56814"/>
    <w:rsid w:val="00C632C7"/>
    <w:rsid w:val="00C6387B"/>
    <w:rsid w:val="00C63F2B"/>
    <w:rsid w:val="00C6474A"/>
    <w:rsid w:val="00C64E77"/>
    <w:rsid w:val="00C65C8D"/>
    <w:rsid w:val="00C677C8"/>
    <w:rsid w:val="00C72B99"/>
    <w:rsid w:val="00C74360"/>
    <w:rsid w:val="00C747BC"/>
    <w:rsid w:val="00C74A0C"/>
    <w:rsid w:val="00C74CAF"/>
    <w:rsid w:val="00C76940"/>
    <w:rsid w:val="00C77117"/>
    <w:rsid w:val="00C77826"/>
    <w:rsid w:val="00C812E3"/>
    <w:rsid w:val="00C81474"/>
    <w:rsid w:val="00C8442E"/>
    <w:rsid w:val="00C84B74"/>
    <w:rsid w:val="00C874FF"/>
    <w:rsid w:val="00C902ED"/>
    <w:rsid w:val="00C91236"/>
    <w:rsid w:val="00C91A37"/>
    <w:rsid w:val="00C92C8F"/>
    <w:rsid w:val="00C944BC"/>
    <w:rsid w:val="00C96BB1"/>
    <w:rsid w:val="00CA1F1C"/>
    <w:rsid w:val="00CA2BC0"/>
    <w:rsid w:val="00CA4A87"/>
    <w:rsid w:val="00CA5F53"/>
    <w:rsid w:val="00CA78B9"/>
    <w:rsid w:val="00CB34B9"/>
    <w:rsid w:val="00CB6CB1"/>
    <w:rsid w:val="00CC0BB4"/>
    <w:rsid w:val="00CC1EE2"/>
    <w:rsid w:val="00CC2B36"/>
    <w:rsid w:val="00CC4666"/>
    <w:rsid w:val="00CC6258"/>
    <w:rsid w:val="00CC7695"/>
    <w:rsid w:val="00CD018D"/>
    <w:rsid w:val="00CD0E41"/>
    <w:rsid w:val="00CD147D"/>
    <w:rsid w:val="00CD3112"/>
    <w:rsid w:val="00CD4647"/>
    <w:rsid w:val="00CE1899"/>
    <w:rsid w:val="00CE1DBF"/>
    <w:rsid w:val="00CE3038"/>
    <w:rsid w:val="00CE52B3"/>
    <w:rsid w:val="00CE7888"/>
    <w:rsid w:val="00CF30E3"/>
    <w:rsid w:val="00CF3595"/>
    <w:rsid w:val="00CF3D6A"/>
    <w:rsid w:val="00CF5EAD"/>
    <w:rsid w:val="00CF75D4"/>
    <w:rsid w:val="00D01382"/>
    <w:rsid w:val="00D028B1"/>
    <w:rsid w:val="00D0496F"/>
    <w:rsid w:val="00D05EAC"/>
    <w:rsid w:val="00D06378"/>
    <w:rsid w:val="00D1183B"/>
    <w:rsid w:val="00D123EC"/>
    <w:rsid w:val="00D1309C"/>
    <w:rsid w:val="00D172BC"/>
    <w:rsid w:val="00D174F3"/>
    <w:rsid w:val="00D179E1"/>
    <w:rsid w:val="00D22551"/>
    <w:rsid w:val="00D22F9F"/>
    <w:rsid w:val="00D23017"/>
    <w:rsid w:val="00D2354F"/>
    <w:rsid w:val="00D23BB2"/>
    <w:rsid w:val="00D2457A"/>
    <w:rsid w:val="00D300CE"/>
    <w:rsid w:val="00D43790"/>
    <w:rsid w:val="00D464DA"/>
    <w:rsid w:val="00D47D0D"/>
    <w:rsid w:val="00D502D3"/>
    <w:rsid w:val="00D53EE1"/>
    <w:rsid w:val="00D54978"/>
    <w:rsid w:val="00D54C30"/>
    <w:rsid w:val="00D564B7"/>
    <w:rsid w:val="00D57B0F"/>
    <w:rsid w:val="00D63364"/>
    <w:rsid w:val="00D633EA"/>
    <w:rsid w:val="00D6352F"/>
    <w:rsid w:val="00D66E2A"/>
    <w:rsid w:val="00D67639"/>
    <w:rsid w:val="00D67ECB"/>
    <w:rsid w:val="00D73D42"/>
    <w:rsid w:val="00D73FB5"/>
    <w:rsid w:val="00D7770F"/>
    <w:rsid w:val="00D81245"/>
    <w:rsid w:val="00D81ABA"/>
    <w:rsid w:val="00D82CA6"/>
    <w:rsid w:val="00D86641"/>
    <w:rsid w:val="00D8685B"/>
    <w:rsid w:val="00D869FE"/>
    <w:rsid w:val="00D929ED"/>
    <w:rsid w:val="00D9743E"/>
    <w:rsid w:val="00DA02F0"/>
    <w:rsid w:val="00DA03C0"/>
    <w:rsid w:val="00DA1B7C"/>
    <w:rsid w:val="00DA269C"/>
    <w:rsid w:val="00DA30BB"/>
    <w:rsid w:val="00DA70E6"/>
    <w:rsid w:val="00DA797C"/>
    <w:rsid w:val="00DB578B"/>
    <w:rsid w:val="00DB5EA7"/>
    <w:rsid w:val="00DB671E"/>
    <w:rsid w:val="00DC088F"/>
    <w:rsid w:val="00DC0F84"/>
    <w:rsid w:val="00DC3314"/>
    <w:rsid w:val="00DC336F"/>
    <w:rsid w:val="00DC485D"/>
    <w:rsid w:val="00DC506A"/>
    <w:rsid w:val="00DD3918"/>
    <w:rsid w:val="00DD4A04"/>
    <w:rsid w:val="00DD4CB6"/>
    <w:rsid w:val="00DD5451"/>
    <w:rsid w:val="00DD7068"/>
    <w:rsid w:val="00DE0CA7"/>
    <w:rsid w:val="00DE2648"/>
    <w:rsid w:val="00DF0965"/>
    <w:rsid w:val="00DF11AC"/>
    <w:rsid w:val="00DF73EC"/>
    <w:rsid w:val="00DF793A"/>
    <w:rsid w:val="00E00B8B"/>
    <w:rsid w:val="00E02A4E"/>
    <w:rsid w:val="00E0430C"/>
    <w:rsid w:val="00E04728"/>
    <w:rsid w:val="00E04CC5"/>
    <w:rsid w:val="00E0616B"/>
    <w:rsid w:val="00E1095B"/>
    <w:rsid w:val="00E1126C"/>
    <w:rsid w:val="00E13CE3"/>
    <w:rsid w:val="00E15DD6"/>
    <w:rsid w:val="00E1633E"/>
    <w:rsid w:val="00E16B1A"/>
    <w:rsid w:val="00E23A2E"/>
    <w:rsid w:val="00E2544B"/>
    <w:rsid w:val="00E27557"/>
    <w:rsid w:val="00E31793"/>
    <w:rsid w:val="00E31CB3"/>
    <w:rsid w:val="00E32238"/>
    <w:rsid w:val="00E3239F"/>
    <w:rsid w:val="00E33094"/>
    <w:rsid w:val="00E338A4"/>
    <w:rsid w:val="00E34230"/>
    <w:rsid w:val="00E35FFF"/>
    <w:rsid w:val="00E366D8"/>
    <w:rsid w:val="00E36B78"/>
    <w:rsid w:val="00E40E9E"/>
    <w:rsid w:val="00E42555"/>
    <w:rsid w:val="00E432EF"/>
    <w:rsid w:val="00E4463D"/>
    <w:rsid w:val="00E526E5"/>
    <w:rsid w:val="00E55A1E"/>
    <w:rsid w:val="00E55ED6"/>
    <w:rsid w:val="00E61EAC"/>
    <w:rsid w:val="00E6456A"/>
    <w:rsid w:val="00E66DD8"/>
    <w:rsid w:val="00E66EAB"/>
    <w:rsid w:val="00E67056"/>
    <w:rsid w:val="00E732AA"/>
    <w:rsid w:val="00E74336"/>
    <w:rsid w:val="00E77039"/>
    <w:rsid w:val="00E7708A"/>
    <w:rsid w:val="00E803E6"/>
    <w:rsid w:val="00E822C9"/>
    <w:rsid w:val="00E86B0D"/>
    <w:rsid w:val="00E87CA4"/>
    <w:rsid w:val="00E93981"/>
    <w:rsid w:val="00E9476C"/>
    <w:rsid w:val="00E9507E"/>
    <w:rsid w:val="00E96083"/>
    <w:rsid w:val="00EA7417"/>
    <w:rsid w:val="00EA7FE6"/>
    <w:rsid w:val="00EB1D07"/>
    <w:rsid w:val="00EB4578"/>
    <w:rsid w:val="00EB48B5"/>
    <w:rsid w:val="00EB53E2"/>
    <w:rsid w:val="00EB6701"/>
    <w:rsid w:val="00EC4E3E"/>
    <w:rsid w:val="00ED0287"/>
    <w:rsid w:val="00ED2B4D"/>
    <w:rsid w:val="00ED3C77"/>
    <w:rsid w:val="00ED6283"/>
    <w:rsid w:val="00ED780D"/>
    <w:rsid w:val="00EE1536"/>
    <w:rsid w:val="00EE3F71"/>
    <w:rsid w:val="00EE5721"/>
    <w:rsid w:val="00EE5AE4"/>
    <w:rsid w:val="00EE5F04"/>
    <w:rsid w:val="00EF1F54"/>
    <w:rsid w:val="00EF3896"/>
    <w:rsid w:val="00F023D3"/>
    <w:rsid w:val="00F06490"/>
    <w:rsid w:val="00F07223"/>
    <w:rsid w:val="00F11421"/>
    <w:rsid w:val="00F11451"/>
    <w:rsid w:val="00F115E4"/>
    <w:rsid w:val="00F12756"/>
    <w:rsid w:val="00F16D65"/>
    <w:rsid w:val="00F1762D"/>
    <w:rsid w:val="00F20277"/>
    <w:rsid w:val="00F2170A"/>
    <w:rsid w:val="00F22188"/>
    <w:rsid w:val="00F22A18"/>
    <w:rsid w:val="00F22FDD"/>
    <w:rsid w:val="00F261E5"/>
    <w:rsid w:val="00F314A2"/>
    <w:rsid w:val="00F362E0"/>
    <w:rsid w:val="00F3651B"/>
    <w:rsid w:val="00F36B02"/>
    <w:rsid w:val="00F42215"/>
    <w:rsid w:val="00F438AC"/>
    <w:rsid w:val="00F468D3"/>
    <w:rsid w:val="00F50140"/>
    <w:rsid w:val="00F50A39"/>
    <w:rsid w:val="00F52883"/>
    <w:rsid w:val="00F537E9"/>
    <w:rsid w:val="00F53C3A"/>
    <w:rsid w:val="00F60057"/>
    <w:rsid w:val="00F626EF"/>
    <w:rsid w:val="00F64CD4"/>
    <w:rsid w:val="00F663D1"/>
    <w:rsid w:val="00F667C0"/>
    <w:rsid w:val="00F67432"/>
    <w:rsid w:val="00F70111"/>
    <w:rsid w:val="00F71E53"/>
    <w:rsid w:val="00F725A8"/>
    <w:rsid w:val="00F74E1B"/>
    <w:rsid w:val="00F77349"/>
    <w:rsid w:val="00F77559"/>
    <w:rsid w:val="00F8130E"/>
    <w:rsid w:val="00F93AE1"/>
    <w:rsid w:val="00F93B08"/>
    <w:rsid w:val="00F96AAD"/>
    <w:rsid w:val="00F97CB9"/>
    <w:rsid w:val="00FA145E"/>
    <w:rsid w:val="00FB1E0F"/>
    <w:rsid w:val="00FB3A1C"/>
    <w:rsid w:val="00FB4437"/>
    <w:rsid w:val="00FB4BDC"/>
    <w:rsid w:val="00FB5D84"/>
    <w:rsid w:val="00FB6AF7"/>
    <w:rsid w:val="00FC11C6"/>
    <w:rsid w:val="00FC219B"/>
    <w:rsid w:val="00FC3DD7"/>
    <w:rsid w:val="00FC4C65"/>
    <w:rsid w:val="00FC5149"/>
    <w:rsid w:val="00FD3E21"/>
    <w:rsid w:val="00FD3F0B"/>
    <w:rsid w:val="00FD5429"/>
    <w:rsid w:val="00FD5C91"/>
    <w:rsid w:val="00FD62EC"/>
    <w:rsid w:val="00FE0A2C"/>
    <w:rsid w:val="00FE210B"/>
    <w:rsid w:val="00FE25FD"/>
    <w:rsid w:val="00FE3CB7"/>
    <w:rsid w:val="00FE428D"/>
    <w:rsid w:val="00FE4F73"/>
    <w:rsid w:val="00FE56AE"/>
    <w:rsid w:val="00FE6A37"/>
    <w:rsid w:val="00FE72F4"/>
    <w:rsid w:val="00FF0D62"/>
    <w:rsid w:val="00FF1CD4"/>
    <w:rsid w:val="00FF2303"/>
    <w:rsid w:val="00FF2A3E"/>
    <w:rsid w:val="00FF4995"/>
    <w:rsid w:val="00FF4D04"/>
    <w:rsid w:val="00FF4FCB"/>
    <w:rsid w:val="00FF7C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g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4C29A"/>
  <w15:docId w15:val="{54BBA68A-3334-4296-BDAA-ADD3EE379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25E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C25E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45C9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5C9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45C9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5C9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E822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38B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38BE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0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361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gechi Shadamoro</dc:creator>
  <cp:lastModifiedBy>John Ngwoke</cp:lastModifiedBy>
  <cp:revision>6</cp:revision>
  <cp:lastPrinted>2019-05-24T15:05:00Z</cp:lastPrinted>
  <dcterms:created xsi:type="dcterms:W3CDTF">2020-02-26T10:27:00Z</dcterms:created>
  <dcterms:modified xsi:type="dcterms:W3CDTF">2020-02-26T10:54:00Z</dcterms:modified>
</cp:coreProperties>
</file>